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FC5F5C">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FC5F5C">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FC5F5C">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FC5F5C">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FC5F5C">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FC5F5C">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FC5F5C">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FC5F5C">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FC5F5C">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FC5F5C">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FC5F5C">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FC5F5C">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FC5F5C">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FC5F5C">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FC5F5C">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FC5F5C">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FC5F5C">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FC5F5C">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FC5F5C">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FC5F5C">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FC5F5C">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FC5F5C">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FC5F5C">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A6CE3" w:rsidRPr="00D2146B" w:rsidRDefault="007A6CE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A6CE3" w:rsidRPr="00D2146B" w:rsidRDefault="007A6CE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A6CE3" w:rsidRDefault="007A6CE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A6CE3" w:rsidRDefault="007A6CE3" w:rsidP="00942B30">
                              <w:pPr>
                                <w:spacing w:before="60" w:line="256" w:lineRule="auto"/>
                                <w:jc w:val="center"/>
                                <w:rPr>
                                  <w:sz w:val="24"/>
                                  <w:szCs w:val="24"/>
                                </w:rPr>
                              </w:pPr>
                              <w:r>
                                <w:rPr>
                                  <w:rFonts w:eastAsia="Calibri"/>
                                  <w:color w:val="000000"/>
                                  <w:sz w:val="18"/>
                                  <w:szCs w:val="18"/>
                                </w:rPr>
                                <w:t>Parser</w:t>
                              </w:r>
                            </w:p>
                            <w:p w14:paraId="1ABFD117" w14:textId="77777777" w:rsidR="007A6CE3" w:rsidRDefault="007A6CE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A6CE3" w:rsidRDefault="007A6CE3" w:rsidP="003727AB">
                              <w:pPr>
                                <w:spacing w:before="60" w:line="254" w:lineRule="auto"/>
                                <w:jc w:val="center"/>
                                <w:rPr>
                                  <w:sz w:val="24"/>
                                  <w:szCs w:val="24"/>
                                </w:rPr>
                              </w:pPr>
                              <w:r>
                                <w:rPr>
                                  <w:rFonts w:eastAsia="Calibri"/>
                                  <w:color w:val="000000"/>
                                  <w:sz w:val="18"/>
                                  <w:szCs w:val="18"/>
                                </w:rPr>
                                <w:t>Scanner</w:t>
                              </w:r>
                            </w:p>
                            <w:p w14:paraId="03FD0412" w14:textId="77777777" w:rsidR="007A6CE3" w:rsidRDefault="007A6CE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A6CE3" w:rsidRDefault="007A6CE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A6CE3" w:rsidRDefault="007A6CE3" w:rsidP="003567A1">
                              <w:pPr>
                                <w:spacing w:before="0" w:line="252" w:lineRule="auto"/>
                                <w:jc w:val="center"/>
                                <w:rPr>
                                  <w:sz w:val="24"/>
                                  <w:szCs w:val="24"/>
                                </w:rPr>
                              </w:pPr>
                            </w:p>
                            <w:p w14:paraId="217B84F7" w14:textId="77777777" w:rsidR="007A6CE3" w:rsidRDefault="007A6CE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A6CE3" w:rsidRDefault="007A6CE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A6CE3" w:rsidRPr="00EF6288" w:rsidRDefault="007A6CE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A6CE3" w:rsidRDefault="007A6CE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A6CE3" w:rsidRDefault="007A6CE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A6CE3" w:rsidRDefault="007A6CE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A6CE3" w:rsidRPr="00E962F6" w:rsidRDefault="007A6CE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A6CE3" w:rsidRDefault="007A6CE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A6CE3" w:rsidRDefault="007A6CE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A6CE3" w:rsidRDefault="007A6CE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A6CE3" w:rsidRDefault="007A6CE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A6CE3" w:rsidRDefault="007A6CE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A6CE3" w:rsidRPr="00D2146B" w:rsidRDefault="007A6CE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A6CE3" w:rsidRPr="00D2146B" w:rsidRDefault="007A6CE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A6CE3" w:rsidRDefault="007A6CE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A6CE3" w:rsidRDefault="007A6CE3" w:rsidP="00942B30">
                        <w:pPr>
                          <w:spacing w:before="60" w:line="256" w:lineRule="auto"/>
                          <w:jc w:val="center"/>
                          <w:rPr>
                            <w:sz w:val="24"/>
                            <w:szCs w:val="24"/>
                          </w:rPr>
                        </w:pPr>
                        <w:r>
                          <w:rPr>
                            <w:rFonts w:eastAsia="Calibri"/>
                            <w:color w:val="000000"/>
                            <w:sz w:val="18"/>
                            <w:szCs w:val="18"/>
                          </w:rPr>
                          <w:t>Parser</w:t>
                        </w:r>
                      </w:p>
                      <w:p w14:paraId="1ABFD117" w14:textId="77777777" w:rsidR="007A6CE3" w:rsidRDefault="007A6CE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A6CE3" w:rsidRDefault="007A6CE3" w:rsidP="003727AB">
                        <w:pPr>
                          <w:spacing w:before="60" w:line="254" w:lineRule="auto"/>
                          <w:jc w:val="center"/>
                          <w:rPr>
                            <w:sz w:val="24"/>
                            <w:szCs w:val="24"/>
                          </w:rPr>
                        </w:pPr>
                        <w:r>
                          <w:rPr>
                            <w:rFonts w:eastAsia="Calibri"/>
                            <w:color w:val="000000"/>
                            <w:sz w:val="18"/>
                            <w:szCs w:val="18"/>
                          </w:rPr>
                          <w:t>Scanner</w:t>
                        </w:r>
                      </w:p>
                      <w:p w14:paraId="03FD0412" w14:textId="77777777" w:rsidR="007A6CE3" w:rsidRDefault="007A6CE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A6CE3" w:rsidRDefault="007A6CE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A6CE3" w:rsidRDefault="007A6CE3" w:rsidP="003567A1">
                        <w:pPr>
                          <w:spacing w:before="0" w:line="252" w:lineRule="auto"/>
                          <w:jc w:val="center"/>
                          <w:rPr>
                            <w:sz w:val="24"/>
                            <w:szCs w:val="24"/>
                          </w:rPr>
                        </w:pPr>
                      </w:p>
                      <w:p w14:paraId="217B84F7" w14:textId="77777777" w:rsidR="007A6CE3" w:rsidRDefault="007A6CE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A6CE3" w:rsidRDefault="007A6CE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A6CE3" w:rsidRPr="00EF6288" w:rsidRDefault="007A6CE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A6CE3" w:rsidRDefault="007A6CE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A6CE3" w:rsidRDefault="007A6CE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A6CE3" w:rsidRDefault="007A6CE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A6CE3" w:rsidRPr="00E962F6" w:rsidRDefault="007A6CE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A6CE3" w:rsidRDefault="007A6CE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A6CE3" w:rsidRDefault="007A6CE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A6CE3" w:rsidRDefault="007A6CE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A6CE3" w:rsidRDefault="007A6CE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A6CE3" w:rsidRDefault="007A6CE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A6CE3" w:rsidRPr="00D2146B" w:rsidRDefault="007A6CE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A6CE3" w:rsidRPr="00D2146B" w:rsidRDefault="007A6CE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A6CE3" w:rsidRDefault="007A6CE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A6CE3" w:rsidRDefault="007A6CE3" w:rsidP="00541B67">
                              <w:pPr>
                                <w:spacing w:before="60" w:line="256" w:lineRule="auto"/>
                                <w:jc w:val="center"/>
                                <w:rPr>
                                  <w:sz w:val="24"/>
                                  <w:szCs w:val="24"/>
                                </w:rPr>
                              </w:pPr>
                              <w:r>
                                <w:rPr>
                                  <w:rFonts w:eastAsia="Calibri"/>
                                  <w:color w:val="000000"/>
                                  <w:sz w:val="18"/>
                                  <w:szCs w:val="18"/>
                                </w:rPr>
                                <w:t>Parser</w:t>
                              </w:r>
                            </w:p>
                            <w:p w14:paraId="738A4637" w14:textId="77777777" w:rsidR="007A6CE3" w:rsidRDefault="007A6CE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A6CE3" w:rsidRDefault="007A6CE3" w:rsidP="00541B67">
                              <w:pPr>
                                <w:spacing w:before="60" w:line="254" w:lineRule="auto"/>
                                <w:jc w:val="center"/>
                                <w:rPr>
                                  <w:sz w:val="24"/>
                                  <w:szCs w:val="24"/>
                                </w:rPr>
                              </w:pPr>
                              <w:r>
                                <w:rPr>
                                  <w:rFonts w:eastAsia="Calibri"/>
                                  <w:color w:val="000000"/>
                                  <w:sz w:val="18"/>
                                  <w:szCs w:val="18"/>
                                </w:rPr>
                                <w:t>Scanner</w:t>
                              </w:r>
                            </w:p>
                            <w:p w14:paraId="1FC59E41" w14:textId="77777777" w:rsidR="007A6CE3" w:rsidRDefault="007A6CE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A6CE3" w:rsidRDefault="007A6CE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A6CE3" w:rsidRDefault="007A6CE3" w:rsidP="00541B67">
                              <w:pPr>
                                <w:spacing w:before="0" w:line="252" w:lineRule="auto"/>
                                <w:jc w:val="center"/>
                                <w:rPr>
                                  <w:sz w:val="24"/>
                                  <w:szCs w:val="24"/>
                                </w:rPr>
                              </w:pPr>
                            </w:p>
                            <w:p w14:paraId="1164C4DA" w14:textId="77777777" w:rsidR="007A6CE3" w:rsidRDefault="007A6CE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A6CE3" w:rsidRDefault="007A6CE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A6CE3" w:rsidRPr="00EF6288" w:rsidRDefault="007A6CE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A6CE3" w:rsidRDefault="007A6CE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A6CE3" w:rsidRDefault="007A6CE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A6CE3" w:rsidRDefault="007A6CE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A6CE3" w:rsidRPr="00E962F6" w:rsidRDefault="007A6CE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A6CE3" w:rsidRDefault="007A6CE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A6CE3" w:rsidRDefault="007A6CE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A6CE3" w:rsidRDefault="007A6CE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A6CE3" w:rsidRDefault="007A6CE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A6CE3" w:rsidRDefault="007A6CE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A6CE3" w:rsidRPr="00D2146B" w:rsidRDefault="007A6CE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A6CE3" w:rsidRPr="00D2146B" w:rsidRDefault="007A6CE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A6CE3" w:rsidRDefault="007A6CE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A6CE3" w:rsidRDefault="007A6CE3" w:rsidP="00541B67">
                        <w:pPr>
                          <w:spacing w:before="60" w:line="256" w:lineRule="auto"/>
                          <w:jc w:val="center"/>
                          <w:rPr>
                            <w:sz w:val="24"/>
                            <w:szCs w:val="24"/>
                          </w:rPr>
                        </w:pPr>
                        <w:r>
                          <w:rPr>
                            <w:rFonts w:eastAsia="Calibri"/>
                            <w:color w:val="000000"/>
                            <w:sz w:val="18"/>
                            <w:szCs w:val="18"/>
                          </w:rPr>
                          <w:t>Parser</w:t>
                        </w:r>
                      </w:p>
                      <w:p w14:paraId="738A4637" w14:textId="77777777" w:rsidR="007A6CE3" w:rsidRDefault="007A6CE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A6CE3" w:rsidRDefault="007A6CE3" w:rsidP="00541B67">
                        <w:pPr>
                          <w:spacing w:before="60" w:line="254" w:lineRule="auto"/>
                          <w:jc w:val="center"/>
                          <w:rPr>
                            <w:sz w:val="24"/>
                            <w:szCs w:val="24"/>
                          </w:rPr>
                        </w:pPr>
                        <w:r>
                          <w:rPr>
                            <w:rFonts w:eastAsia="Calibri"/>
                            <w:color w:val="000000"/>
                            <w:sz w:val="18"/>
                            <w:szCs w:val="18"/>
                          </w:rPr>
                          <w:t>Scanner</w:t>
                        </w:r>
                      </w:p>
                      <w:p w14:paraId="1FC59E41" w14:textId="77777777" w:rsidR="007A6CE3" w:rsidRDefault="007A6CE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A6CE3" w:rsidRDefault="007A6CE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A6CE3" w:rsidRDefault="007A6CE3" w:rsidP="00541B67">
                        <w:pPr>
                          <w:spacing w:before="0" w:line="252" w:lineRule="auto"/>
                          <w:jc w:val="center"/>
                          <w:rPr>
                            <w:sz w:val="24"/>
                            <w:szCs w:val="24"/>
                          </w:rPr>
                        </w:pPr>
                      </w:p>
                      <w:p w14:paraId="1164C4DA" w14:textId="77777777" w:rsidR="007A6CE3" w:rsidRDefault="007A6CE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A6CE3" w:rsidRDefault="007A6CE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A6CE3" w:rsidRPr="00EF6288" w:rsidRDefault="007A6CE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A6CE3" w:rsidRDefault="007A6CE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A6CE3" w:rsidRDefault="007A6CE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A6CE3" w:rsidRDefault="007A6CE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A6CE3" w:rsidRPr="00E962F6" w:rsidRDefault="007A6CE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A6CE3" w:rsidRDefault="007A6CE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A6CE3" w:rsidRDefault="007A6CE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A6CE3" w:rsidRDefault="007A6CE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A6CE3" w:rsidRDefault="007A6CE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A6CE3" w:rsidRDefault="007A6CE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lastRenderedPageBreak/>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lastRenderedPageBreak/>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lastRenderedPageBreak/>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lastRenderedPageBreak/>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lastRenderedPageBreak/>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lastRenderedPageBreak/>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lastRenderedPageBreak/>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lastRenderedPageBreak/>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lastRenderedPageBreak/>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lastRenderedPageBreak/>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lastRenderedPageBreak/>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lastRenderedPageBreak/>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A6CE3" w:rsidRPr="00D2146B" w:rsidRDefault="007A6CE3" w:rsidP="0050082D">
                              <w:pPr>
                                <w:spacing w:before="0" w:after="0"/>
                                <w:rPr>
                                  <w:sz w:val="18"/>
                                  <w:szCs w:val="18"/>
                                  <w:lang w:val="sv-SE"/>
                                </w:rPr>
                              </w:pPr>
                              <w:r>
                                <w:rPr>
                                  <w:sz w:val="18"/>
                                  <w:szCs w:val="18"/>
                                  <w:lang w:val="sv-SE"/>
                                </w:rPr>
                                <w:t>Static int globalInt</w:t>
                              </w:r>
                            </w:p>
                            <w:p w14:paraId="69A6032C" w14:textId="768161F7" w:rsidR="007A6CE3" w:rsidRDefault="007A6CE3" w:rsidP="0050082D">
                              <w:pPr>
                                <w:spacing w:before="0" w:after="0"/>
                                <w:rPr>
                                  <w:sz w:val="18"/>
                                  <w:szCs w:val="18"/>
                                  <w:lang w:val="sv-SE"/>
                                </w:rPr>
                              </w:pPr>
                              <w:r>
                                <w:rPr>
                                  <w:sz w:val="18"/>
                                  <w:szCs w:val="18"/>
                                  <w:lang w:val="sv-SE"/>
                                </w:rPr>
                                <w:t>Static int i</w:t>
                              </w:r>
                            </w:p>
                            <w:p w14:paraId="65DC2C71" w14:textId="7AEEED2D" w:rsidR="007A6CE3" w:rsidRDefault="007A6CE3" w:rsidP="0050082D">
                              <w:pPr>
                                <w:spacing w:before="0" w:after="0"/>
                                <w:rPr>
                                  <w:sz w:val="18"/>
                                  <w:szCs w:val="18"/>
                                  <w:lang w:val="sv-SE"/>
                                </w:rPr>
                              </w:pPr>
                            </w:p>
                            <w:p w14:paraId="3B0DD407" w14:textId="21D67AC3" w:rsidR="007A6CE3" w:rsidRPr="001B6705" w:rsidRDefault="007A6CE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A6CE3" w:rsidRPr="00D2146B" w:rsidRDefault="007A6CE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A6CE3" w:rsidRPr="00D2146B" w:rsidRDefault="007A6CE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A6CE3" w:rsidRDefault="007A6CE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A6CE3" w:rsidRPr="00D2146B" w:rsidRDefault="007A6CE3" w:rsidP="0050082D">
                              <w:pPr>
                                <w:spacing w:before="0" w:after="0" w:line="256" w:lineRule="auto"/>
                                <w:rPr>
                                  <w:sz w:val="18"/>
                                  <w:szCs w:val="18"/>
                                </w:rPr>
                              </w:pPr>
                              <w:r>
                                <w:rPr>
                                  <w:sz w:val="18"/>
                                  <w:szCs w:val="18"/>
                                </w:rPr>
                                <w:t>Auto mainChar : char</w:t>
                              </w:r>
                            </w:p>
                            <w:p w14:paraId="302437A3" w14:textId="77777777" w:rsidR="007A6CE3" w:rsidRDefault="007A6CE3" w:rsidP="0050082D">
                              <w:pPr>
                                <w:spacing w:before="0" w:after="0" w:line="256" w:lineRule="auto"/>
                                <w:rPr>
                                  <w:rFonts w:eastAsia="Calibri"/>
                                  <w:color w:val="000000"/>
                                  <w:sz w:val="18"/>
                                  <w:szCs w:val="18"/>
                                </w:rPr>
                              </w:pPr>
                            </w:p>
                            <w:p w14:paraId="71CC6A80" w14:textId="77C30F45" w:rsidR="007A6CE3" w:rsidRPr="00D2146B" w:rsidRDefault="007A6CE3" w:rsidP="008C458D">
                              <w:pPr>
                                <w:spacing w:before="0" w:after="0" w:line="256" w:lineRule="auto"/>
                                <w:rPr>
                                  <w:sz w:val="18"/>
                                  <w:szCs w:val="18"/>
                                </w:rPr>
                              </w:pPr>
                              <w:r>
                                <w:rPr>
                                  <w:rFonts w:eastAsia="Calibri"/>
                                  <w:color w:val="000000"/>
                                  <w:sz w:val="18"/>
                                  <w:szCs w:val="18"/>
                                </w:rPr>
                                <w:t>m_parentTable</w:t>
                              </w:r>
                            </w:p>
                            <w:p w14:paraId="4A1EB75F"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p w14:paraId="176D8F8E"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A6CE3" w:rsidRPr="00D2146B" w:rsidRDefault="007A6CE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A6CE3" w:rsidRPr="00D2146B" w:rsidRDefault="007A6CE3" w:rsidP="0050082D">
                              <w:pPr>
                                <w:spacing w:before="0" w:after="0" w:line="254" w:lineRule="auto"/>
                                <w:rPr>
                                  <w:sz w:val="18"/>
                                  <w:szCs w:val="18"/>
                                </w:rPr>
                              </w:pPr>
                              <w:r>
                                <w:rPr>
                                  <w:rFonts w:eastAsia="Calibri"/>
                                  <w:color w:val="000000"/>
                                  <w:sz w:val="18"/>
                                  <w:szCs w:val="18"/>
                                </w:rPr>
                                <w:t>auto int i</w:t>
                              </w:r>
                            </w:p>
                            <w:p w14:paraId="1EB866A9" w14:textId="57278A33" w:rsidR="007A6CE3" w:rsidRDefault="007A6CE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A6CE3" w:rsidRDefault="007A6CE3" w:rsidP="00073BF2">
                              <w:pPr>
                                <w:spacing w:before="0" w:after="0" w:line="254" w:lineRule="auto"/>
                                <w:rPr>
                                  <w:rFonts w:eastAsia="Calibri"/>
                                  <w:color w:val="000000"/>
                                  <w:sz w:val="18"/>
                                  <w:szCs w:val="18"/>
                                </w:rPr>
                              </w:pPr>
                            </w:p>
                            <w:p w14:paraId="55FF5C13" w14:textId="77777777" w:rsidR="007A6CE3" w:rsidRPr="00D2146B" w:rsidRDefault="007A6CE3" w:rsidP="00073BF2">
                              <w:pPr>
                                <w:spacing w:before="0" w:after="0" w:line="256" w:lineRule="auto"/>
                                <w:rPr>
                                  <w:sz w:val="18"/>
                                  <w:szCs w:val="18"/>
                                </w:rPr>
                              </w:pPr>
                              <w:r>
                                <w:rPr>
                                  <w:rFonts w:eastAsia="Calibri"/>
                                  <w:color w:val="000000"/>
                                  <w:sz w:val="18"/>
                                  <w:szCs w:val="18"/>
                                </w:rPr>
                                <w:t>m_parentTable</w:t>
                              </w:r>
                            </w:p>
                            <w:p w14:paraId="20CF0F08" w14:textId="77777777" w:rsidR="007A6CE3" w:rsidRPr="00D2146B" w:rsidRDefault="007A6CE3" w:rsidP="00073BF2">
                              <w:pPr>
                                <w:spacing w:before="0" w:after="0" w:line="254" w:lineRule="auto"/>
                                <w:rPr>
                                  <w:sz w:val="18"/>
                                  <w:szCs w:val="18"/>
                                </w:rPr>
                              </w:pPr>
                            </w:p>
                            <w:p w14:paraId="2347329E"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p w14:paraId="7D6DAD56"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A6CE3" w:rsidRPr="00D2146B" w:rsidRDefault="007A6CE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A6CE3" w:rsidRPr="00100F82" w:rsidRDefault="007A6CE3" w:rsidP="00100F82">
                              <w:pPr>
                                <w:spacing w:before="0" w:after="0"/>
                                <w:rPr>
                                  <w:sz w:val="18"/>
                                  <w:szCs w:val="18"/>
                                </w:rPr>
                              </w:pPr>
                              <w:r w:rsidRPr="00100F82">
                                <w:rPr>
                                  <w:sz w:val="18"/>
                                  <w:szCs w:val="18"/>
                                </w:rPr>
                                <w:t>auto int i</w:t>
                              </w:r>
                            </w:p>
                            <w:p w14:paraId="5D0A676C" w14:textId="673BC4F3" w:rsidR="007A6CE3" w:rsidRPr="00100F82" w:rsidRDefault="007A6CE3" w:rsidP="00100F82">
                              <w:pPr>
                                <w:spacing w:before="0" w:after="0"/>
                                <w:rPr>
                                  <w:sz w:val="18"/>
                                  <w:szCs w:val="18"/>
                                </w:rPr>
                              </w:pPr>
                              <w:r w:rsidRPr="00100F82">
                                <w:rPr>
                                  <w:sz w:val="18"/>
                                  <w:szCs w:val="18"/>
                                </w:rPr>
                                <w:t>auto double blockDouble</w:t>
                              </w:r>
                            </w:p>
                            <w:p w14:paraId="5B01AFF6" w14:textId="77777777" w:rsidR="007A6CE3" w:rsidRDefault="007A6CE3" w:rsidP="00100F82">
                              <w:pPr>
                                <w:spacing w:before="0" w:after="0" w:line="256" w:lineRule="auto"/>
                                <w:rPr>
                                  <w:rFonts w:eastAsia="Calibri"/>
                                  <w:color w:val="000000"/>
                                  <w:sz w:val="18"/>
                                  <w:szCs w:val="18"/>
                                </w:rPr>
                              </w:pPr>
                            </w:p>
                            <w:p w14:paraId="35EF25BA" w14:textId="6D9A7EDC" w:rsidR="007A6CE3" w:rsidRPr="00D2146B" w:rsidRDefault="007A6CE3" w:rsidP="00100F82">
                              <w:pPr>
                                <w:spacing w:before="0" w:after="0" w:line="256" w:lineRule="auto"/>
                                <w:rPr>
                                  <w:sz w:val="18"/>
                                  <w:szCs w:val="18"/>
                                </w:rPr>
                              </w:pPr>
                              <w:r>
                                <w:rPr>
                                  <w:rFonts w:eastAsia="Calibri"/>
                                  <w:color w:val="000000"/>
                                  <w:sz w:val="18"/>
                                  <w:szCs w:val="18"/>
                                </w:rPr>
                                <w:t>m_parentTable</w:t>
                              </w:r>
                            </w:p>
                            <w:p w14:paraId="274031CF" w14:textId="32871C06" w:rsidR="007A6CE3" w:rsidRDefault="007A6CE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A6CE3" w:rsidRDefault="007A6CE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A6CE3" w:rsidRDefault="007A6CE3" w:rsidP="00D44BB8">
                              <w:pPr>
                                <w:spacing w:line="252" w:lineRule="auto"/>
                              </w:pPr>
                              <w:r>
                                <w:rPr>
                                  <w:rFonts w:eastAsia="Calibri"/>
                                  <w:color w:val="000000"/>
                                  <w:sz w:val="18"/>
                                  <w:szCs w:val="18"/>
                                </w:rPr>
                                <w:t>SymbolTable.CurrentTable</w:t>
                              </w:r>
                            </w:p>
                            <w:p w14:paraId="332537CB" w14:textId="66AB52F1" w:rsidR="007A6CE3" w:rsidRDefault="007A6CE3" w:rsidP="00D44BB8">
                              <w:pPr>
                                <w:spacing w:line="252" w:lineRule="auto"/>
                              </w:pPr>
                            </w:p>
                            <w:p w14:paraId="35DA4169" w14:textId="77777777" w:rsidR="007A6CE3" w:rsidRDefault="007A6CE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A6CE3" w:rsidRPr="00610E6C" w:rsidRDefault="007A6CE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A6CE3" w:rsidRPr="00D2146B" w:rsidRDefault="007A6CE3" w:rsidP="0050082D">
                        <w:pPr>
                          <w:spacing w:before="0" w:after="0"/>
                          <w:rPr>
                            <w:sz w:val="18"/>
                            <w:szCs w:val="18"/>
                            <w:lang w:val="sv-SE"/>
                          </w:rPr>
                        </w:pPr>
                        <w:r>
                          <w:rPr>
                            <w:sz w:val="18"/>
                            <w:szCs w:val="18"/>
                            <w:lang w:val="sv-SE"/>
                          </w:rPr>
                          <w:t>Static int globalInt</w:t>
                        </w:r>
                      </w:p>
                      <w:p w14:paraId="69A6032C" w14:textId="768161F7" w:rsidR="007A6CE3" w:rsidRDefault="007A6CE3" w:rsidP="0050082D">
                        <w:pPr>
                          <w:spacing w:before="0" w:after="0"/>
                          <w:rPr>
                            <w:sz w:val="18"/>
                            <w:szCs w:val="18"/>
                            <w:lang w:val="sv-SE"/>
                          </w:rPr>
                        </w:pPr>
                        <w:r>
                          <w:rPr>
                            <w:sz w:val="18"/>
                            <w:szCs w:val="18"/>
                            <w:lang w:val="sv-SE"/>
                          </w:rPr>
                          <w:t>Static int i</w:t>
                        </w:r>
                      </w:p>
                      <w:p w14:paraId="65DC2C71" w14:textId="7AEEED2D" w:rsidR="007A6CE3" w:rsidRDefault="007A6CE3" w:rsidP="0050082D">
                        <w:pPr>
                          <w:spacing w:before="0" w:after="0"/>
                          <w:rPr>
                            <w:sz w:val="18"/>
                            <w:szCs w:val="18"/>
                            <w:lang w:val="sv-SE"/>
                          </w:rPr>
                        </w:pPr>
                      </w:p>
                      <w:p w14:paraId="3B0DD407" w14:textId="21D67AC3" w:rsidR="007A6CE3" w:rsidRPr="001B6705" w:rsidRDefault="007A6CE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A6CE3" w:rsidRPr="00D2146B" w:rsidRDefault="007A6CE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A6CE3" w:rsidRPr="00D2146B" w:rsidRDefault="007A6CE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A6CE3" w:rsidRDefault="007A6CE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A6CE3" w:rsidRPr="00D2146B" w:rsidRDefault="007A6CE3" w:rsidP="0050082D">
                        <w:pPr>
                          <w:spacing w:before="0" w:after="0" w:line="256" w:lineRule="auto"/>
                          <w:rPr>
                            <w:sz w:val="18"/>
                            <w:szCs w:val="18"/>
                          </w:rPr>
                        </w:pPr>
                        <w:r>
                          <w:rPr>
                            <w:sz w:val="18"/>
                            <w:szCs w:val="18"/>
                          </w:rPr>
                          <w:t>Auto mainChar : char</w:t>
                        </w:r>
                      </w:p>
                      <w:p w14:paraId="302437A3" w14:textId="77777777" w:rsidR="007A6CE3" w:rsidRDefault="007A6CE3" w:rsidP="0050082D">
                        <w:pPr>
                          <w:spacing w:before="0" w:after="0" w:line="256" w:lineRule="auto"/>
                          <w:rPr>
                            <w:rFonts w:eastAsia="Calibri"/>
                            <w:color w:val="000000"/>
                            <w:sz w:val="18"/>
                            <w:szCs w:val="18"/>
                          </w:rPr>
                        </w:pPr>
                      </w:p>
                      <w:p w14:paraId="71CC6A80" w14:textId="77C30F45" w:rsidR="007A6CE3" w:rsidRPr="00D2146B" w:rsidRDefault="007A6CE3" w:rsidP="008C458D">
                        <w:pPr>
                          <w:spacing w:before="0" w:after="0" w:line="256" w:lineRule="auto"/>
                          <w:rPr>
                            <w:sz w:val="18"/>
                            <w:szCs w:val="18"/>
                          </w:rPr>
                        </w:pPr>
                        <w:r>
                          <w:rPr>
                            <w:rFonts w:eastAsia="Calibri"/>
                            <w:color w:val="000000"/>
                            <w:sz w:val="18"/>
                            <w:szCs w:val="18"/>
                          </w:rPr>
                          <w:t>m_parentTable</w:t>
                        </w:r>
                      </w:p>
                      <w:p w14:paraId="4A1EB75F"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p w14:paraId="176D8F8E" w14:textId="77777777" w:rsidR="007A6CE3" w:rsidRPr="00D2146B" w:rsidRDefault="007A6CE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A6CE3" w:rsidRPr="00D2146B" w:rsidRDefault="007A6CE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A6CE3" w:rsidRPr="00D2146B" w:rsidRDefault="007A6CE3" w:rsidP="0050082D">
                        <w:pPr>
                          <w:spacing w:before="0" w:after="0" w:line="254" w:lineRule="auto"/>
                          <w:rPr>
                            <w:sz w:val="18"/>
                            <w:szCs w:val="18"/>
                          </w:rPr>
                        </w:pPr>
                        <w:r>
                          <w:rPr>
                            <w:rFonts w:eastAsia="Calibri"/>
                            <w:color w:val="000000"/>
                            <w:sz w:val="18"/>
                            <w:szCs w:val="18"/>
                          </w:rPr>
                          <w:t>auto int i</w:t>
                        </w:r>
                      </w:p>
                      <w:p w14:paraId="1EB866A9" w14:textId="57278A33" w:rsidR="007A6CE3" w:rsidRDefault="007A6CE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A6CE3" w:rsidRDefault="007A6CE3" w:rsidP="00073BF2">
                        <w:pPr>
                          <w:spacing w:before="0" w:after="0" w:line="254" w:lineRule="auto"/>
                          <w:rPr>
                            <w:rFonts w:eastAsia="Calibri"/>
                            <w:color w:val="000000"/>
                            <w:sz w:val="18"/>
                            <w:szCs w:val="18"/>
                          </w:rPr>
                        </w:pPr>
                      </w:p>
                      <w:p w14:paraId="55FF5C13" w14:textId="77777777" w:rsidR="007A6CE3" w:rsidRPr="00D2146B" w:rsidRDefault="007A6CE3" w:rsidP="00073BF2">
                        <w:pPr>
                          <w:spacing w:before="0" w:after="0" w:line="256" w:lineRule="auto"/>
                          <w:rPr>
                            <w:sz w:val="18"/>
                            <w:szCs w:val="18"/>
                          </w:rPr>
                        </w:pPr>
                        <w:r>
                          <w:rPr>
                            <w:rFonts w:eastAsia="Calibri"/>
                            <w:color w:val="000000"/>
                            <w:sz w:val="18"/>
                            <w:szCs w:val="18"/>
                          </w:rPr>
                          <w:t>m_parentTable</w:t>
                        </w:r>
                      </w:p>
                      <w:p w14:paraId="20CF0F08" w14:textId="77777777" w:rsidR="007A6CE3" w:rsidRPr="00D2146B" w:rsidRDefault="007A6CE3" w:rsidP="00073BF2">
                        <w:pPr>
                          <w:spacing w:before="0" w:after="0" w:line="254" w:lineRule="auto"/>
                          <w:rPr>
                            <w:sz w:val="18"/>
                            <w:szCs w:val="18"/>
                          </w:rPr>
                        </w:pPr>
                      </w:p>
                      <w:p w14:paraId="2347329E"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p w14:paraId="7D6DAD56" w14:textId="77777777" w:rsidR="007A6CE3" w:rsidRPr="00D2146B" w:rsidRDefault="007A6CE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A6CE3" w:rsidRPr="00D2146B" w:rsidRDefault="007A6CE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A6CE3" w:rsidRPr="00100F82" w:rsidRDefault="007A6CE3" w:rsidP="00100F82">
                        <w:pPr>
                          <w:spacing w:before="0" w:after="0"/>
                          <w:rPr>
                            <w:sz w:val="18"/>
                            <w:szCs w:val="18"/>
                          </w:rPr>
                        </w:pPr>
                        <w:r w:rsidRPr="00100F82">
                          <w:rPr>
                            <w:sz w:val="18"/>
                            <w:szCs w:val="18"/>
                          </w:rPr>
                          <w:t>auto int i</w:t>
                        </w:r>
                      </w:p>
                      <w:p w14:paraId="5D0A676C" w14:textId="673BC4F3" w:rsidR="007A6CE3" w:rsidRPr="00100F82" w:rsidRDefault="007A6CE3" w:rsidP="00100F82">
                        <w:pPr>
                          <w:spacing w:before="0" w:after="0"/>
                          <w:rPr>
                            <w:sz w:val="18"/>
                            <w:szCs w:val="18"/>
                          </w:rPr>
                        </w:pPr>
                        <w:r w:rsidRPr="00100F82">
                          <w:rPr>
                            <w:sz w:val="18"/>
                            <w:szCs w:val="18"/>
                          </w:rPr>
                          <w:t>auto double blockDouble</w:t>
                        </w:r>
                      </w:p>
                      <w:p w14:paraId="5B01AFF6" w14:textId="77777777" w:rsidR="007A6CE3" w:rsidRDefault="007A6CE3" w:rsidP="00100F82">
                        <w:pPr>
                          <w:spacing w:before="0" w:after="0" w:line="256" w:lineRule="auto"/>
                          <w:rPr>
                            <w:rFonts w:eastAsia="Calibri"/>
                            <w:color w:val="000000"/>
                            <w:sz w:val="18"/>
                            <w:szCs w:val="18"/>
                          </w:rPr>
                        </w:pPr>
                      </w:p>
                      <w:p w14:paraId="35EF25BA" w14:textId="6D9A7EDC" w:rsidR="007A6CE3" w:rsidRPr="00D2146B" w:rsidRDefault="007A6CE3" w:rsidP="00100F82">
                        <w:pPr>
                          <w:spacing w:before="0" w:after="0" w:line="256" w:lineRule="auto"/>
                          <w:rPr>
                            <w:sz w:val="18"/>
                            <w:szCs w:val="18"/>
                          </w:rPr>
                        </w:pPr>
                        <w:r>
                          <w:rPr>
                            <w:rFonts w:eastAsia="Calibri"/>
                            <w:color w:val="000000"/>
                            <w:sz w:val="18"/>
                            <w:szCs w:val="18"/>
                          </w:rPr>
                          <w:t>m_parentTable</w:t>
                        </w:r>
                      </w:p>
                      <w:p w14:paraId="274031CF" w14:textId="32871C06" w:rsidR="007A6CE3" w:rsidRDefault="007A6CE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A6CE3" w:rsidRDefault="007A6CE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A6CE3" w:rsidRDefault="007A6CE3" w:rsidP="00D44BB8">
                        <w:pPr>
                          <w:spacing w:line="252" w:lineRule="auto"/>
                        </w:pPr>
                        <w:r>
                          <w:rPr>
                            <w:rFonts w:eastAsia="Calibri"/>
                            <w:color w:val="000000"/>
                            <w:sz w:val="18"/>
                            <w:szCs w:val="18"/>
                          </w:rPr>
                          <w:t>SymbolTable.CurrentTable</w:t>
                        </w:r>
                      </w:p>
                      <w:p w14:paraId="332537CB" w14:textId="66AB52F1" w:rsidR="007A6CE3" w:rsidRDefault="007A6CE3" w:rsidP="00D44BB8">
                        <w:pPr>
                          <w:spacing w:line="252" w:lineRule="auto"/>
                        </w:pPr>
                      </w:p>
                      <w:p w14:paraId="35DA4169" w14:textId="77777777" w:rsidR="007A6CE3" w:rsidRDefault="007A6CE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A6CE3" w:rsidRPr="00610E6C" w:rsidRDefault="007A6CE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A6CE3" w:rsidRPr="00D2146B" w:rsidRDefault="007A6CE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A6CE3" w:rsidRPr="00D2146B" w:rsidRDefault="007A6CE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A6CE3" w:rsidRPr="00D2146B" w:rsidRDefault="007A6CE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A6CE3" w:rsidRPr="00D2146B" w:rsidRDefault="007A6CE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A6CE3" w:rsidRPr="00D2146B" w:rsidRDefault="007A6CE3" w:rsidP="00D2146B">
                              <w:pPr>
                                <w:spacing w:before="0" w:after="0"/>
                                <w:rPr>
                                  <w:sz w:val="18"/>
                                  <w:szCs w:val="18"/>
                                  <w:lang w:val="sv-SE"/>
                                </w:rPr>
                              </w:pPr>
                              <w:r w:rsidRPr="00D2146B">
                                <w:rPr>
                                  <w:sz w:val="18"/>
                                  <w:szCs w:val="18"/>
                                  <w:lang w:val="sv-SE"/>
                                </w:rPr>
                                <w:t>Ellipse Frame Pointer</w:t>
                              </w:r>
                            </w:p>
                            <w:p w14:paraId="366E1AE1" w14:textId="757FAE9A" w:rsidR="007A6CE3" w:rsidRPr="00D2146B" w:rsidRDefault="007A6CE3" w:rsidP="00D2146B">
                              <w:pPr>
                                <w:spacing w:before="0" w:after="0"/>
                                <w:rPr>
                                  <w:sz w:val="18"/>
                                  <w:szCs w:val="18"/>
                                  <w:lang w:val="sv-SE"/>
                                </w:rPr>
                              </w:pPr>
                              <w:r w:rsidRPr="00D2146B">
                                <w:rPr>
                                  <w:sz w:val="18"/>
                                  <w:szCs w:val="18"/>
                                  <w:lang w:val="sv-SE"/>
                                </w:rPr>
                                <w:t>Regular Frame Pointer</w:t>
                              </w:r>
                            </w:p>
                            <w:p w14:paraId="3E5A4966" w14:textId="38836501" w:rsidR="007A6CE3" w:rsidRPr="00D2146B" w:rsidRDefault="007A6CE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A6CE3" w:rsidRPr="00D2146B" w:rsidRDefault="007A6CE3" w:rsidP="00D2146B">
                              <w:pPr>
                                <w:spacing w:before="0" w:after="0"/>
                                <w:rPr>
                                  <w:sz w:val="18"/>
                                  <w:szCs w:val="18"/>
                                  <w:lang w:val="sv-SE"/>
                                </w:rPr>
                              </w:pPr>
                            </w:p>
                            <w:p w14:paraId="48B5950A" w14:textId="77777777" w:rsidR="007A6CE3" w:rsidRPr="00D2146B" w:rsidRDefault="007A6CE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A6CE3" w:rsidRPr="00D2146B" w:rsidRDefault="007A6CE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A6CE3" w:rsidRPr="00D2146B" w:rsidRDefault="007A6CE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p w14:paraId="2924CD49"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A6CE3" w:rsidRPr="00D2146B" w:rsidRDefault="007A6CE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A6CE3" w:rsidRPr="00D2146B" w:rsidRDefault="007A6CE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p w14:paraId="1ECBE518"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A6CE3" w:rsidRPr="00D2146B" w:rsidRDefault="007A6CE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A6CE3" w:rsidRPr="00D2146B" w:rsidRDefault="007A6CE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A6CE3" w:rsidRPr="00D2146B" w:rsidRDefault="007A6CE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A6CE3" w:rsidRPr="00D2146B" w:rsidRDefault="007A6CE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A6CE3" w:rsidRPr="00D2146B" w:rsidRDefault="007A6CE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A6CE3" w:rsidRPr="00D2146B" w:rsidRDefault="007A6CE3" w:rsidP="00D2146B">
                        <w:pPr>
                          <w:spacing w:before="0" w:after="0"/>
                          <w:rPr>
                            <w:sz w:val="18"/>
                            <w:szCs w:val="18"/>
                            <w:lang w:val="sv-SE"/>
                          </w:rPr>
                        </w:pPr>
                        <w:r w:rsidRPr="00D2146B">
                          <w:rPr>
                            <w:sz w:val="18"/>
                            <w:szCs w:val="18"/>
                            <w:lang w:val="sv-SE"/>
                          </w:rPr>
                          <w:t>Ellipse Frame Pointer</w:t>
                        </w:r>
                      </w:p>
                      <w:p w14:paraId="366E1AE1" w14:textId="757FAE9A" w:rsidR="007A6CE3" w:rsidRPr="00D2146B" w:rsidRDefault="007A6CE3" w:rsidP="00D2146B">
                        <w:pPr>
                          <w:spacing w:before="0" w:after="0"/>
                          <w:rPr>
                            <w:sz w:val="18"/>
                            <w:szCs w:val="18"/>
                            <w:lang w:val="sv-SE"/>
                          </w:rPr>
                        </w:pPr>
                        <w:r w:rsidRPr="00D2146B">
                          <w:rPr>
                            <w:sz w:val="18"/>
                            <w:szCs w:val="18"/>
                            <w:lang w:val="sv-SE"/>
                          </w:rPr>
                          <w:t>Regular Frame Pointer</w:t>
                        </w:r>
                      </w:p>
                      <w:p w14:paraId="3E5A4966" w14:textId="38836501" w:rsidR="007A6CE3" w:rsidRPr="00D2146B" w:rsidRDefault="007A6CE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A6CE3" w:rsidRPr="00D2146B" w:rsidRDefault="007A6CE3" w:rsidP="00D2146B">
                        <w:pPr>
                          <w:spacing w:before="0" w:after="0"/>
                          <w:rPr>
                            <w:sz w:val="18"/>
                            <w:szCs w:val="18"/>
                            <w:lang w:val="sv-SE"/>
                          </w:rPr>
                        </w:pPr>
                      </w:p>
                      <w:p w14:paraId="48B5950A" w14:textId="77777777" w:rsidR="007A6CE3" w:rsidRPr="00D2146B" w:rsidRDefault="007A6CE3"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A6CE3" w:rsidRPr="00D2146B" w:rsidRDefault="007A6CE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A6CE3" w:rsidRPr="00D2146B" w:rsidRDefault="007A6CE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A6CE3" w:rsidRPr="00D2146B" w:rsidRDefault="007A6CE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A6CE3" w:rsidRPr="00D2146B" w:rsidRDefault="007A6CE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p w14:paraId="2924CD49" w14:textId="77777777" w:rsidR="007A6CE3" w:rsidRPr="00D2146B" w:rsidRDefault="007A6CE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A6CE3" w:rsidRPr="00D2146B" w:rsidRDefault="007A6CE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A6CE3" w:rsidRPr="00D2146B" w:rsidRDefault="007A6CE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A6CE3" w:rsidRPr="00D2146B" w:rsidRDefault="007A6CE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p w14:paraId="1ECBE518" w14:textId="77777777" w:rsidR="007A6CE3" w:rsidRPr="00D2146B" w:rsidRDefault="007A6CE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A6CE3" w:rsidRPr="00D2146B" w:rsidRDefault="007A6CE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A6CE3" w:rsidRPr="00D2146B" w:rsidRDefault="007A6CE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A6CE3" w:rsidRDefault="007A6CE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A6CE3"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A6CE3" w:rsidRPr="00D2146B" w:rsidRDefault="007A6CE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A6CE3" w:rsidRPr="00D2146B"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A6CE3" w:rsidRPr="00D2146B" w:rsidRDefault="007A6CE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A6CE3" w:rsidRPr="00D2146B" w:rsidRDefault="007A6CE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A6CE3" w:rsidRPr="00D2146B" w:rsidRDefault="007A6CE3" w:rsidP="002903DF">
                              <w:pPr>
                                <w:spacing w:before="0" w:after="0"/>
                                <w:rPr>
                                  <w:sz w:val="18"/>
                                  <w:szCs w:val="18"/>
                                  <w:lang w:val="sv-SE"/>
                                </w:rPr>
                              </w:pPr>
                              <w:r w:rsidRPr="00D2146B">
                                <w:rPr>
                                  <w:sz w:val="18"/>
                                  <w:szCs w:val="18"/>
                                  <w:lang w:val="sv-SE"/>
                                </w:rPr>
                                <w:t>Ellipse Frame Pointer</w:t>
                              </w:r>
                            </w:p>
                            <w:p w14:paraId="5718813E" w14:textId="77777777" w:rsidR="007A6CE3" w:rsidRPr="00D2146B" w:rsidRDefault="007A6CE3" w:rsidP="002903DF">
                              <w:pPr>
                                <w:spacing w:before="0" w:after="0"/>
                                <w:rPr>
                                  <w:sz w:val="18"/>
                                  <w:szCs w:val="18"/>
                                  <w:lang w:val="sv-SE"/>
                                </w:rPr>
                              </w:pPr>
                              <w:r w:rsidRPr="00D2146B">
                                <w:rPr>
                                  <w:sz w:val="18"/>
                                  <w:szCs w:val="18"/>
                                  <w:lang w:val="sv-SE"/>
                                </w:rPr>
                                <w:t>Regular Frame Pointer</w:t>
                              </w:r>
                            </w:p>
                            <w:p w14:paraId="62230721" w14:textId="77777777" w:rsidR="007A6CE3" w:rsidRPr="00D2146B" w:rsidRDefault="007A6CE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A6CE3" w:rsidRPr="00D2146B" w:rsidRDefault="007A6CE3" w:rsidP="002903DF">
                              <w:pPr>
                                <w:spacing w:before="0" w:after="0"/>
                                <w:rPr>
                                  <w:sz w:val="18"/>
                                  <w:szCs w:val="18"/>
                                  <w:lang w:val="sv-SE"/>
                                </w:rPr>
                              </w:pPr>
                            </w:p>
                            <w:p w14:paraId="3BE3217A" w14:textId="77777777" w:rsidR="007A6CE3" w:rsidRPr="00D2146B" w:rsidRDefault="007A6CE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A6CE3" w:rsidRPr="00D2146B" w:rsidRDefault="007A6CE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A6CE3" w:rsidRDefault="007A6CE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A6CE3" w:rsidRPr="00D2146B" w:rsidRDefault="007A6CE3" w:rsidP="002903DF">
                              <w:pPr>
                                <w:spacing w:before="0" w:after="0" w:line="256" w:lineRule="auto"/>
                                <w:rPr>
                                  <w:sz w:val="18"/>
                                  <w:szCs w:val="18"/>
                                </w:rPr>
                              </w:pPr>
                              <w:r>
                                <w:rPr>
                                  <w:rFonts w:eastAsia="Calibri"/>
                                  <w:color w:val="000000"/>
                                  <w:sz w:val="18"/>
                                  <w:szCs w:val="18"/>
                                </w:rPr>
                                <w:t>Elliptic parameter: 21</w:t>
                              </w:r>
                            </w:p>
                            <w:p w14:paraId="0F8126A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p w14:paraId="28313E96"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A6CE3" w:rsidRPr="00D2146B" w:rsidRDefault="007A6CE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p w14:paraId="48FC4ABF"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A6CE3" w:rsidRPr="00D2146B" w:rsidRDefault="007A6CE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A6CE3" w:rsidRPr="00D2146B" w:rsidRDefault="007A6CE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A6CE3" w:rsidRDefault="007A6CE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A6CE3"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A6CE3" w:rsidRPr="00D2146B" w:rsidRDefault="007A6CE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A6CE3" w:rsidRPr="00D2146B" w:rsidRDefault="007A6CE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A6CE3" w:rsidRPr="00D2146B" w:rsidRDefault="007A6CE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A6CE3" w:rsidRPr="00D2146B" w:rsidRDefault="007A6CE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A6CE3" w:rsidRPr="00D2146B" w:rsidRDefault="007A6CE3" w:rsidP="002903DF">
                        <w:pPr>
                          <w:spacing w:before="0" w:after="0"/>
                          <w:rPr>
                            <w:sz w:val="18"/>
                            <w:szCs w:val="18"/>
                            <w:lang w:val="sv-SE"/>
                          </w:rPr>
                        </w:pPr>
                        <w:r w:rsidRPr="00D2146B">
                          <w:rPr>
                            <w:sz w:val="18"/>
                            <w:szCs w:val="18"/>
                            <w:lang w:val="sv-SE"/>
                          </w:rPr>
                          <w:t>Ellipse Frame Pointer</w:t>
                        </w:r>
                      </w:p>
                      <w:p w14:paraId="5718813E" w14:textId="77777777" w:rsidR="007A6CE3" w:rsidRPr="00D2146B" w:rsidRDefault="007A6CE3" w:rsidP="002903DF">
                        <w:pPr>
                          <w:spacing w:before="0" w:after="0"/>
                          <w:rPr>
                            <w:sz w:val="18"/>
                            <w:szCs w:val="18"/>
                            <w:lang w:val="sv-SE"/>
                          </w:rPr>
                        </w:pPr>
                        <w:r w:rsidRPr="00D2146B">
                          <w:rPr>
                            <w:sz w:val="18"/>
                            <w:szCs w:val="18"/>
                            <w:lang w:val="sv-SE"/>
                          </w:rPr>
                          <w:t>Regular Frame Pointer</w:t>
                        </w:r>
                      </w:p>
                      <w:p w14:paraId="62230721" w14:textId="77777777" w:rsidR="007A6CE3" w:rsidRPr="00D2146B" w:rsidRDefault="007A6CE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A6CE3" w:rsidRPr="00D2146B" w:rsidRDefault="007A6CE3" w:rsidP="002903DF">
                        <w:pPr>
                          <w:spacing w:before="0" w:after="0"/>
                          <w:rPr>
                            <w:sz w:val="18"/>
                            <w:szCs w:val="18"/>
                            <w:lang w:val="sv-SE"/>
                          </w:rPr>
                        </w:pPr>
                      </w:p>
                      <w:p w14:paraId="3BE3217A" w14:textId="77777777" w:rsidR="007A6CE3" w:rsidRPr="00D2146B" w:rsidRDefault="007A6CE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A6CE3" w:rsidRPr="00D2146B" w:rsidRDefault="007A6CE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A6CE3" w:rsidRDefault="007A6CE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A6CE3" w:rsidRPr="00D2146B" w:rsidRDefault="007A6CE3" w:rsidP="002903DF">
                        <w:pPr>
                          <w:spacing w:before="0" w:after="0" w:line="256" w:lineRule="auto"/>
                          <w:rPr>
                            <w:sz w:val="18"/>
                            <w:szCs w:val="18"/>
                          </w:rPr>
                        </w:pPr>
                        <w:r>
                          <w:rPr>
                            <w:rFonts w:eastAsia="Calibri"/>
                            <w:color w:val="000000"/>
                            <w:sz w:val="18"/>
                            <w:szCs w:val="18"/>
                          </w:rPr>
                          <w:t>Elliptic parameter: 21</w:t>
                        </w:r>
                      </w:p>
                      <w:p w14:paraId="0F8126A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p w14:paraId="28313E96" w14:textId="77777777" w:rsidR="007A6CE3" w:rsidRPr="00D2146B" w:rsidRDefault="007A6CE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A6CE3" w:rsidRPr="00D2146B" w:rsidRDefault="007A6CE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A6CE3" w:rsidRPr="00D2146B" w:rsidRDefault="007A6CE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p w14:paraId="48FC4ABF" w14:textId="77777777" w:rsidR="007A6CE3" w:rsidRPr="00D2146B" w:rsidRDefault="007A6CE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A6CE3" w:rsidRPr="00D2146B" w:rsidRDefault="007A6CE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lastRenderedPageBreak/>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lastRenderedPageBreak/>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lastRenderedPageBreak/>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732F640B" w14:textId="77777777" w:rsidR="0058628D" w:rsidRDefault="0058628D" w:rsidP="0058628D">
      <w:pPr>
        <w:pStyle w:val="Code"/>
        <w:rPr>
          <w:highlight w:val="white"/>
        </w:rPr>
      </w:pPr>
      <w:r w:rsidRPr="0058628D">
        <w:rPr>
          <w:highlight w:val="white"/>
        </w:rPr>
        <w:t xml:space="preserve">    private IDictionary&lt;Track, Track&gt; m_moveMap =</w:t>
      </w:r>
    </w:p>
    <w:p w14:paraId="2DC78A76" w14:textId="7FB8375F" w:rsidR="0058628D" w:rsidRPr="0058628D" w:rsidRDefault="0058628D" w:rsidP="0058628D">
      <w:pPr>
        <w:pStyle w:val="Code"/>
        <w:rPr>
          <w:highlight w:val="white"/>
        </w:rPr>
      </w:pPr>
      <w:r>
        <w:rPr>
          <w:highlight w:val="white"/>
        </w:rPr>
        <w:t xml:space="preserve">     </w:t>
      </w:r>
      <w:r w:rsidRPr="0058628D">
        <w:rPr>
          <w:highlight w:val="white"/>
        </w:rPr>
        <w:t xml:space="preserve"> new Dictionary&lt;Track, Track&gt;();</w:t>
      </w:r>
    </w:p>
    <w:p w14:paraId="324DC4FE" w14:textId="77777777" w:rsidR="0058628D" w:rsidRPr="00D822A3" w:rsidRDefault="0058628D" w:rsidP="001950E8">
      <w:pPr>
        <w:pStyle w:val="Code"/>
        <w:rPr>
          <w:highlight w:val="white"/>
          <w:lang w:val="en-GB"/>
        </w:rPr>
      </w:pP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lastRenderedPageBreak/>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lastRenderedPageBreak/>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lastRenderedPageBreak/>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lastRenderedPageBreak/>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EE1A393" w14:textId="77777777" w:rsidR="00FC5F5C" w:rsidRPr="00FC5F5C" w:rsidRDefault="00FC5F5C" w:rsidP="00FC5F5C">
      <w:pPr>
        <w:pStyle w:val="Code"/>
        <w:rPr>
          <w:highlight w:val="white"/>
        </w:rPr>
      </w:pPr>
      <w:bookmarkStart w:id="421" w:name="_Toc54625121"/>
      <w:r w:rsidRPr="00FC5F5C">
        <w:rPr>
          <w:highlight w:val="white"/>
        </w:rPr>
        <w:t xml:space="preserve">    private void CheckTrack(ISet&lt;Track&gt; trackSet, object operand,</w:t>
      </w:r>
    </w:p>
    <w:p w14:paraId="114D2B34" w14:textId="77777777" w:rsidR="00FC5F5C" w:rsidRPr="00FC5F5C" w:rsidRDefault="00FC5F5C" w:rsidP="00FC5F5C">
      <w:pPr>
        <w:pStyle w:val="Code"/>
        <w:rPr>
          <w:highlight w:val="white"/>
        </w:rPr>
      </w:pPr>
      <w:r w:rsidRPr="00FC5F5C">
        <w:rPr>
          <w:highlight w:val="white"/>
        </w:rPr>
        <w:t xml:space="preserve">                            int position, int index) {</w:t>
      </w:r>
    </w:p>
    <w:p w14:paraId="587F137A" w14:textId="77777777" w:rsidR="00FC5F5C" w:rsidRPr="00FC5F5C" w:rsidRDefault="00FC5F5C" w:rsidP="00FC5F5C">
      <w:pPr>
        <w:pStyle w:val="Code"/>
        <w:rPr>
          <w:highlight w:val="white"/>
        </w:rPr>
      </w:pPr>
      <w:r w:rsidRPr="00FC5F5C">
        <w:rPr>
          <w:highlight w:val="white"/>
        </w:rPr>
        <w:t xml:space="preserve">      if (operand is Track) {</w:t>
      </w:r>
    </w:p>
    <w:p w14:paraId="1E1B01E5" w14:textId="77777777" w:rsidR="00FC5F5C" w:rsidRPr="00FC5F5C" w:rsidRDefault="00FC5F5C" w:rsidP="00FC5F5C">
      <w:pPr>
        <w:pStyle w:val="Code"/>
        <w:rPr>
          <w:highlight w:val="white"/>
        </w:rPr>
      </w:pPr>
      <w:r w:rsidRPr="00FC5F5C">
        <w:rPr>
          <w:highlight w:val="white"/>
        </w:rPr>
        <w:t xml:space="preserve">        Track track = (Track) operand;</w:t>
      </w:r>
    </w:p>
    <w:p w14:paraId="0D24681D" w14:textId="77777777" w:rsidR="00FC5F5C" w:rsidRPr="00FC5F5C" w:rsidRDefault="00FC5F5C" w:rsidP="00FC5F5C">
      <w:pPr>
        <w:pStyle w:val="Code"/>
        <w:rPr>
          <w:highlight w:val="white"/>
        </w:rPr>
      </w:pPr>
    </w:p>
    <w:p w14:paraId="48BAE3AC" w14:textId="77777777" w:rsidR="00FC5F5C" w:rsidRPr="00FC5F5C" w:rsidRDefault="00FC5F5C" w:rsidP="00FC5F5C">
      <w:pPr>
        <w:pStyle w:val="Code"/>
        <w:rPr>
          <w:highlight w:val="white"/>
        </w:rPr>
      </w:pPr>
      <w:r w:rsidRPr="00FC5F5C">
        <w:rPr>
          <w:highlight w:val="white"/>
        </w:rPr>
        <w:t xml:space="preserve">        while (m_moveMap.ContainsKey(track)) {</w:t>
      </w:r>
    </w:p>
    <w:p w14:paraId="44BD0DBC" w14:textId="77777777" w:rsidR="00FC5F5C" w:rsidRPr="00FC5F5C" w:rsidRDefault="00FC5F5C" w:rsidP="00FC5F5C">
      <w:pPr>
        <w:pStyle w:val="Code"/>
        <w:rPr>
          <w:highlight w:val="white"/>
        </w:rPr>
      </w:pPr>
      <w:r w:rsidRPr="00FC5F5C">
        <w:rPr>
          <w:highlight w:val="white"/>
        </w:rPr>
        <w:t xml:space="preserve">          track = m_moveMap[track];</w:t>
      </w:r>
    </w:p>
    <w:p w14:paraId="23C4AD61" w14:textId="77777777" w:rsidR="00FC5F5C" w:rsidRPr="00FC5F5C" w:rsidRDefault="00FC5F5C" w:rsidP="00FC5F5C">
      <w:pPr>
        <w:pStyle w:val="Code"/>
        <w:rPr>
          <w:highlight w:val="white"/>
        </w:rPr>
      </w:pPr>
      <w:r w:rsidRPr="00FC5F5C">
        <w:rPr>
          <w:highlight w:val="white"/>
        </w:rPr>
        <w:t xml:space="preserve">        }</w:t>
      </w:r>
    </w:p>
    <w:p w14:paraId="4B3C3209" w14:textId="77777777" w:rsidR="00FC5F5C" w:rsidRPr="00FC5F5C" w:rsidRDefault="00FC5F5C" w:rsidP="00FC5F5C">
      <w:pPr>
        <w:pStyle w:val="Code"/>
        <w:rPr>
          <w:highlight w:val="white"/>
        </w:rPr>
      </w:pPr>
    </w:p>
    <w:p w14:paraId="5F586E44" w14:textId="77777777" w:rsidR="00FC5F5C" w:rsidRPr="00FC5F5C" w:rsidRDefault="00FC5F5C" w:rsidP="00FC5F5C">
      <w:pPr>
        <w:pStyle w:val="Code"/>
        <w:rPr>
          <w:highlight w:val="white"/>
        </w:rPr>
      </w:pPr>
      <w:r w:rsidRPr="00FC5F5C">
        <w:rPr>
          <w:highlight w:val="white"/>
        </w:rPr>
        <w:t xml:space="preserve">        trackSet.Add(track);</w:t>
      </w:r>
    </w:p>
    <w:p w14:paraId="5E8B0F3A" w14:textId="77777777" w:rsidR="00FC5F5C" w:rsidRPr="00FC5F5C" w:rsidRDefault="00FC5F5C" w:rsidP="00FC5F5C">
      <w:pPr>
        <w:pStyle w:val="Code"/>
        <w:rPr>
          <w:highlight w:val="white"/>
        </w:rPr>
      </w:pPr>
      <w:r w:rsidRPr="00FC5F5C">
        <w:rPr>
          <w:highlight w:val="white"/>
        </w:rPr>
        <w:t xml:space="preserve">        track.AddEntry(position, index);</w:t>
      </w:r>
    </w:p>
    <w:p w14:paraId="17D40CD3" w14:textId="77777777" w:rsidR="00FC5F5C" w:rsidRPr="00FC5F5C" w:rsidRDefault="00FC5F5C" w:rsidP="00FC5F5C">
      <w:pPr>
        <w:pStyle w:val="Code"/>
        <w:rPr>
          <w:highlight w:val="white"/>
        </w:rPr>
      </w:pPr>
      <w:r w:rsidRPr="00FC5F5C">
        <w:rPr>
          <w:highlight w:val="white"/>
        </w:rPr>
        <w:t xml:space="preserve">      }</w:t>
      </w:r>
    </w:p>
    <w:p w14:paraId="3CFCAB95" w14:textId="77777777" w:rsidR="00FC5F5C" w:rsidRPr="00FC5F5C" w:rsidRDefault="00FC5F5C" w:rsidP="00FC5F5C">
      <w:pPr>
        <w:pStyle w:val="Code"/>
        <w:rPr>
          <w:highlight w:val="white"/>
        </w:rPr>
      </w:pPr>
      <w:r w:rsidRPr="00FC5F5C">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xml:space="preserve">, and before the parameter list of the function call. The idea is that each expression in the parameter shall have access to all the registers and the </w:t>
      </w:r>
      <w:r w:rsidR="00315CBB" w:rsidRPr="00D822A3">
        <w:rPr>
          <w:highlight w:val="white"/>
          <w:lang w:val="en-GB"/>
        </w:rPr>
        <w:lastRenderedPageBreak/>
        <w:t>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lastRenderedPageBreak/>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lastRenderedPageBreak/>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lastRenderedPageBreak/>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lastRenderedPageBreak/>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lastRenderedPageBreak/>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lastRenderedPageBreak/>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lastRenderedPageBreak/>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lastRenderedPageBreak/>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lastRenderedPageBreak/>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lastRenderedPageBreak/>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lastRenderedPageBreak/>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3367B3F5" w14:textId="77777777" w:rsidR="00EF78E1" w:rsidRPr="00EF78E1" w:rsidRDefault="00EF78E1" w:rsidP="00EF78E1">
      <w:pPr>
        <w:pStyle w:val="Code"/>
        <w:rPr>
          <w:highlight w:val="white"/>
        </w:rPr>
      </w:pPr>
      <w:r w:rsidRPr="00EF78E1">
        <w:rPr>
          <w:highlight w:val="white"/>
        </w:rPr>
        <w:t xml:space="preserve">            m_moveMap.Add(resultTrack,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lastRenderedPageBreak/>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lastRenderedPageBreak/>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lastRenderedPageBreak/>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lastRenderedPageBreak/>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lastRenderedPageBreak/>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lastRenderedPageBreak/>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lastRenderedPageBreak/>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lastRenderedPageBreak/>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lastRenderedPageBreak/>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lastRenderedPageBreak/>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lastRenderedPageBreak/>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lastRenderedPageBreak/>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lastRenderedPageBreak/>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lastRenderedPageBreak/>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lastRenderedPageBreak/>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lastRenderedPageBreak/>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lastRenderedPageBreak/>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A6CE3" w:rsidRPr="00DF14A9" w:rsidRDefault="007A6CE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A6CE3" w:rsidRPr="00490BCB" w:rsidRDefault="007A6CE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A6CE3" w:rsidRPr="00090144" w:rsidRDefault="007A6CE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A6CE3" w:rsidRPr="00090144" w:rsidRDefault="007A6CE3" w:rsidP="00B70491">
                              <w:pPr>
                                <w:spacing w:before="0" w:after="0" w:line="240" w:lineRule="auto"/>
                                <w:rPr>
                                  <w:rFonts w:eastAsia="Calibri"/>
                                  <w:color w:val="000000"/>
                                </w:rPr>
                              </w:pPr>
                              <w:r w:rsidRPr="00090144">
                                <w:rPr>
                                  <w:rFonts w:eastAsia="Calibri"/>
                                  <w:color w:val="000000"/>
                                </w:rPr>
                                <w:t>Frame pointer of</w:t>
                              </w:r>
                            </w:p>
                            <w:p w14:paraId="77E191A3" w14:textId="77777777" w:rsidR="007A6CE3" w:rsidRPr="00090144" w:rsidRDefault="007A6CE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A6CE3" w:rsidRPr="00090144" w:rsidRDefault="007A6CE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A6CE3" w:rsidRPr="00090144" w:rsidRDefault="007A6CE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A6CE3" w:rsidRPr="00090144" w:rsidRDefault="007A6CE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A6CE3" w:rsidRPr="00090144" w:rsidRDefault="007A6CE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A6CE3" w:rsidRDefault="007A6CE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A6CE3" w:rsidRDefault="007A6CE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A6CE3" w:rsidRDefault="007A6CE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A6CE3" w:rsidRDefault="007A6CE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A6CE3" w:rsidRPr="00DF14A9" w:rsidRDefault="007A6CE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A6CE3" w:rsidRPr="00490BCB" w:rsidRDefault="007A6CE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A6CE3" w:rsidRPr="00490BCB" w:rsidRDefault="007A6CE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A6CE3" w:rsidRPr="00490BCB" w:rsidRDefault="007A6CE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A6CE3" w:rsidRPr="00490BCB" w:rsidRDefault="007A6CE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A6CE3" w:rsidRPr="00090144" w:rsidRDefault="007A6CE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A6CE3" w:rsidRPr="00090144" w:rsidRDefault="007A6CE3" w:rsidP="00B70491">
                        <w:pPr>
                          <w:spacing w:before="0" w:after="0" w:line="240" w:lineRule="auto"/>
                          <w:rPr>
                            <w:rFonts w:eastAsia="Calibri"/>
                            <w:color w:val="000000"/>
                          </w:rPr>
                        </w:pPr>
                        <w:r w:rsidRPr="00090144">
                          <w:rPr>
                            <w:rFonts w:eastAsia="Calibri"/>
                            <w:color w:val="000000"/>
                          </w:rPr>
                          <w:t>Frame pointer of</w:t>
                        </w:r>
                      </w:p>
                      <w:p w14:paraId="77E191A3" w14:textId="77777777" w:rsidR="007A6CE3" w:rsidRPr="00090144" w:rsidRDefault="007A6CE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A6CE3" w:rsidRPr="00090144" w:rsidRDefault="007A6CE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A6CE3" w:rsidRPr="00090144" w:rsidRDefault="007A6CE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A6CE3" w:rsidRPr="00090144" w:rsidRDefault="007A6CE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A6CE3" w:rsidRPr="00090144" w:rsidRDefault="007A6CE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A6CE3" w:rsidRDefault="007A6CE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A6CE3" w:rsidRDefault="007A6CE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A6CE3" w:rsidRDefault="007A6CE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A6CE3" w:rsidRDefault="007A6CE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lastRenderedPageBreak/>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lastRenderedPageBreak/>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A6CE3" w:rsidRPr="00DF14A9" w:rsidRDefault="007A6CE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A6CE3" w:rsidRPr="00090144" w:rsidRDefault="007A6CE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A6CE3" w:rsidRPr="00090144" w:rsidRDefault="007A6CE3" w:rsidP="00605AE9">
                              <w:pPr>
                                <w:spacing w:before="0" w:after="0" w:line="240" w:lineRule="auto"/>
                                <w:rPr>
                                  <w:rFonts w:eastAsia="Calibri"/>
                                  <w:color w:val="000000"/>
                                </w:rPr>
                              </w:pPr>
                              <w:r w:rsidRPr="00090144">
                                <w:rPr>
                                  <w:rFonts w:eastAsia="Calibri"/>
                                  <w:color w:val="000000"/>
                                </w:rPr>
                                <w:t>Frame pointer of</w:t>
                              </w:r>
                            </w:p>
                            <w:p w14:paraId="68E90914" w14:textId="77777777" w:rsidR="007A6CE3" w:rsidRPr="00090144" w:rsidRDefault="007A6CE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A6CE3" w:rsidRPr="00090144" w:rsidRDefault="007A6CE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A6CE3" w:rsidRPr="00090144" w:rsidRDefault="007A6CE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A6CE3" w:rsidRPr="00090144" w:rsidRDefault="007A6CE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A6CE3" w:rsidRPr="00090144" w:rsidRDefault="007A6CE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A6CE3" w:rsidRDefault="007A6CE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A6CE3" w:rsidRDefault="007A6CE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A6CE3" w:rsidRDefault="007A6CE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A6CE3" w:rsidRDefault="007A6CE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A6CE3" w:rsidRDefault="007A6CE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A6CE3" w:rsidRDefault="007A6CE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A6CE3" w:rsidRPr="00582B75" w:rsidRDefault="007A6CE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A6CE3" w:rsidRPr="00490BCB" w:rsidRDefault="007A6CE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A6CE3" w:rsidRDefault="007A6CE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A6CE3" w:rsidRPr="00E55D4A" w:rsidRDefault="007A6CE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A6CE3" w:rsidRDefault="007A6CE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A6CE3" w:rsidRDefault="007A6CE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A6CE3" w:rsidRDefault="007A6CE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A6CE3" w:rsidRDefault="007A6CE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A6CE3" w:rsidRDefault="007A6CE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A6CE3" w:rsidRDefault="007A6CE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A6CE3" w:rsidRDefault="007A6CE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A6CE3" w:rsidRDefault="007A6CE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A6CE3" w:rsidRDefault="007A6CE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A6CE3" w:rsidRDefault="007A6CE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A6CE3" w:rsidRDefault="007A6CE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A6CE3" w:rsidRDefault="007A6CE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A6CE3" w:rsidRDefault="007A6CE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A6CE3" w:rsidRDefault="007A6CE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A6CE3" w:rsidRDefault="007A6CE3" w:rsidP="00496983">
                              <w:pPr>
                                <w:spacing w:before="0" w:line="257" w:lineRule="auto"/>
                                <w:jc w:val="center"/>
                                <w:rPr>
                                  <w:sz w:val="24"/>
                                  <w:szCs w:val="24"/>
                                </w:rPr>
                              </w:pPr>
                              <w:r>
                                <w:rPr>
                                  <w:rFonts w:eastAsia="Calibri"/>
                                  <w:color w:val="000000"/>
                                  <w:sz w:val="16"/>
                                  <w:szCs w:val="16"/>
                                </w:rPr>
                                <w:t>129</w:t>
                              </w:r>
                            </w:p>
                            <w:p w14:paraId="3E4A06D3" w14:textId="77777777" w:rsidR="007A6CE3" w:rsidRDefault="007A6CE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A6CE3" w:rsidRDefault="007A6CE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A6CE3" w:rsidRDefault="007A6CE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A6CE3" w:rsidRDefault="007A6CE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A6CE3" w:rsidRDefault="007A6CE3" w:rsidP="006A7496">
                              <w:pPr>
                                <w:spacing w:before="100" w:line="257" w:lineRule="auto"/>
                                <w:jc w:val="left"/>
                                <w:rPr>
                                  <w:sz w:val="24"/>
                                  <w:szCs w:val="24"/>
                                </w:rPr>
                              </w:pPr>
                              <w:r>
                                <w:rPr>
                                  <w:rFonts w:eastAsia="Calibri"/>
                                  <w:color w:val="000000"/>
                                  <w:sz w:val="16"/>
                                  <w:szCs w:val="16"/>
                                </w:rPr>
                                <w:t>Before</w:t>
                              </w:r>
                            </w:p>
                            <w:p w14:paraId="6B197F32" w14:textId="77777777" w:rsidR="007A6CE3" w:rsidRDefault="007A6CE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A6CE3" w:rsidRDefault="007A6CE3" w:rsidP="006A7496">
                              <w:pPr>
                                <w:spacing w:before="100" w:line="256" w:lineRule="auto"/>
                                <w:rPr>
                                  <w:sz w:val="24"/>
                                  <w:szCs w:val="24"/>
                                </w:rPr>
                              </w:pPr>
                              <w:r>
                                <w:rPr>
                                  <w:rFonts w:eastAsia="Calibri"/>
                                  <w:color w:val="000000"/>
                                  <w:sz w:val="16"/>
                                  <w:szCs w:val="16"/>
                                </w:rPr>
                                <w:t>After</w:t>
                              </w:r>
                            </w:p>
                            <w:p w14:paraId="7E3E04C8" w14:textId="77777777" w:rsidR="007A6CE3" w:rsidRDefault="007A6CE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A6CE3" w:rsidRPr="00DF14A9" w:rsidRDefault="007A6CE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A6CE3" w:rsidRPr="00490BCB" w:rsidRDefault="007A6CE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A6CE3" w:rsidRPr="00490BCB" w:rsidRDefault="007A6CE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A6CE3" w:rsidRPr="00090144" w:rsidRDefault="007A6CE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A6CE3" w:rsidRPr="00090144" w:rsidRDefault="007A6CE3" w:rsidP="00605AE9">
                        <w:pPr>
                          <w:spacing w:before="0" w:after="0" w:line="240" w:lineRule="auto"/>
                          <w:rPr>
                            <w:rFonts w:eastAsia="Calibri"/>
                            <w:color w:val="000000"/>
                          </w:rPr>
                        </w:pPr>
                        <w:r w:rsidRPr="00090144">
                          <w:rPr>
                            <w:rFonts w:eastAsia="Calibri"/>
                            <w:color w:val="000000"/>
                          </w:rPr>
                          <w:t>Frame pointer of</w:t>
                        </w:r>
                      </w:p>
                      <w:p w14:paraId="68E90914" w14:textId="77777777" w:rsidR="007A6CE3" w:rsidRPr="00090144" w:rsidRDefault="007A6CE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A6CE3" w:rsidRPr="00090144" w:rsidRDefault="007A6CE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A6CE3" w:rsidRPr="00090144" w:rsidRDefault="007A6CE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A6CE3" w:rsidRPr="00090144" w:rsidRDefault="007A6CE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A6CE3" w:rsidRPr="00090144" w:rsidRDefault="007A6CE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A6CE3" w:rsidRDefault="007A6CE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A6CE3" w:rsidRDefault="007A6CE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A6CE3" w:rsidRDefault="007A6CE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A6CE3" w:rsidRDefault="007A6CE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A6CE3" w:rsidRDefault="007A6CE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A6CE3" w:rsidRDefault="007A6CE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A6CE3" w:rsidRPr="00582B75" w:rsidRDefault="007A6CE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A6CE3" w:rsidRPr="00490BCB" w:rsidRDefault="007A6CE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A6CE3" w:rsidRPr="00490BCB" w:rsidRDefault="007A6CE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A6CE3" w:rsidRDefault="007A6CE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A6CE3" w:rsidRPr="00E55D4A" w:rsidRDefault="007A6CE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A6CE3" w:rsidRDefault="007A6CE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A6CE3" w:rsidRDefault="007A6CE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A6CE3" w:rsidRDefault="007A6CE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A6CE3" w:rsidRDefault="007A6CE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A6CE3" w:rsidRDefault="007A6CE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A6CE3" w:rsidRDefault="007A6CE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A6CE3" w:rsidRDefault="007A6CE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A6CE3" w:rsidRDefault="007A6CE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A6CE3" w:rsidRDefault="007A6CE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A6CE3" w:rsidRDefault="007A6CE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A6CE3" w:rsidRDefault="007A6CE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A6CE3" w:rsidRDefault="007A6CE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A6CE3" w:rsidRDefault="007A6CE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A6CE3" w:rsidRDefault="007A6CE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A6CE3" w:rsidRDefault="007A6CE3" w:rsidP="00496983">
                        <w:pPr>
                          <w:spacing w:before="0" w:line="257" w:lineRule="auto"/>
                          <w:jc w:val="center"/>
                          <w:rPr>
                            <w:sz w:val="24"/>
                            <w:szCs w:val="24"/>
                          </w:rPr>
                        </w:pPr>
                        <w:r>
                          <w:rPr>
                            <w:rFonts w:eastAsia="Calibri"/>
                            <w:color w:val="000000"/>
                            <w:sz w:val="16"/>
                            <w:szCs w:val="16"/>
                          </w:rPr>
                          <w:t>129</w:t>
                        </w:r>
                      </w:p>
                      <w:p w14:paraId="3E4A06D3" w14:textId="77777777" w:rsidR="007A6CE3" w:rsidRDefault="007A6CE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A6CE3" w:rsidRDefault="007A6CE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A6CE3" w:rsidRDefault="007A6CE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A6CE3" w:rsidRDefault="007A6CE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A6CE3" w:rsidRDefault="007A6CE3" w:rsidP="006A7496">
                        <w:pPr>
                          <w:spacing w:before="100" w:line="257" w:lineRule="auto"/>
                          <w:jc w:val="left"/>
                          <w:rPr>
                            <w:sz w:val="24"/>
                            <w:szCs w:val="24"/>
                          </w:rPr>
                        </w:pPr>
                        <w:r>
                          <w:rPr>
                            <w:rFonts w:eastAsia="Calibri"/>
                            <w:color w:val="000000"/>
                            <w:sz w:val="16"/>
                            <w:szCs w:val="16"/>
                          </w:rPr>
                          <w:t>Before</w:t>
                        </w:r>
                      </w:p>
                      <w:p w14:paraId="6B197F32" w14:textId="77777777" w:rsidR="007A6CE3" w:rsidRDefault="007A6CE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A6CE3" w:rsidRDefault="007A6CE3" w:rsidP="006A7496">
                        <w:pPr>
                          <w:spacing w:before="100" w:line="256" w:lineRule="auto"/>
                          <w:rPr>
                            <w:sz w:val="24"/>
                            <w:szCs w:val="24"/>
                          </w:rPr>
                        </w:pPr>
                        <w:r>
                          <w:rPr>
                            <w:rFonts w:eastAsia="Calibri"/>
                            <w:color w:val="000000"/>
                            <w:sz w:val="16"/>
                            <w:szCs w:val="16"/>
                          </w:rPr>
                          <w:t>After</w:t>
                        </w:r>
                      </w:p>
                      <w:p w14:paraId="7E3E04C8" w14:textId="77777777" w:rsidR="007A6CE3" w:rsidRDefault="007A6CE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FC5F5C"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FC5F5C"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FC5F5C"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FC5F5C"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FC5F5C"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FC5F5C"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FC5F5C"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FC5F5C"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FC5F5C"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FC5F5C"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FC5F5C"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FC5F5C"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FC5F5C"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FC5F5C"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FC5F5C"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FC5F5C"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FC5F5C"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FC5F5C"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FC5F5C"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FC5F5C"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FC5F5C"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FC5F5C"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FC5F5C"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r w:rsidRPr="00D822A3">
        <w:rPr>
          <w:lang w:val="en-GB"/>
        </w:rPr>
        <w:t>p</w:t>
      </w:r>
      <w:r w:rsidR="006048AF" w:rsidRPr="00D822A3">
        <w:rPr>
          <w:lang w:val="en-GB"/>
        </w:rPr>
        <w:t>rintf.c</w:t>
      </w:r>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r w:rsidRPr="00D822A3">
        <w:rPr>
          <w:lang w:val="en-GB"/>
        </w:rPr>
        <w:t>s</w:t>
      </w:r>
      <w:r w:rsidR="008361EE" w:rsidRPr="00D822A3">
        <w:rPr>
          <w:lang w:val="en-GB"/>
        </w:rPr>
        <w:t>canf.c</w:t>
      </w:r>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lastRenderedPageBreak/>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lastRenderedPageBreak/>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lastRenderedPageBreak/>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lastRenderedPageBreak/>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lastRenderedPageBreak/>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lastRenderedPageBreak/>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lastRenderedPageBreak/>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lastRenderedPageBreak/>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lastRenderedPageBreak/>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lastRenderedPageBreak/>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lastRenderedPageBreak/>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lastRenderedPageBreak/>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lastRenderedPageBreak/>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lastRenderedPageBreak/>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lastRenderedPageBreak/>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lastRenderedPageBreak/>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lastRenderedPageBreak/>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lastRenderedPageBreak/>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lastRenderedPageBreak/>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lastRenderedPageBreak/>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lastRenderedPageBreak/>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lastRenderedPageBreak/>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lastRenderedPageBreak/>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lastRenderedPageBreak/>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lastRenderedPageBreak/>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lastRenderedPageBreak/>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A6CE3" w:rsidRPr="003F7CF1" w:rsidRDefault="007A6CE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A6CE3" w:rsidRPr="003F7CF1" w:rsidRDefault="007A6CE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A6CE3" w:rsidRPr="003F7CF1" w:rsidRDefault="007A6CE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A6CE3" w:rsidRPr="003F7CF1" w:rsidRDefault="007A6CE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A6CE3" w:rsidRPr="003F7CF1" w:rsidRDefault="007A6CE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A6CE3" w:rsidRPr="003F7CF1" w:rsidRDefault="007A6CE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A6CE3" w:rsidRPr="003F7CF1" w:rsidRDefault="007A6CE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A6CE3" w:rsidRPr="003F7CF1" w:rsidRDefault="007A6CE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A6CE3" w:rsidRPr="003F7CF1" w:rsidRDefault="007A6CE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A6CE3" w:rsidRPr="003F7CF1" w:rsidRDefault="007A6CE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A6CE3" w:rsidRPr="003F7CF1" w:rsidRDefault="007A6CE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A6CE3" w:rsidRPr="003F7CF1" w:rsidRDefault="007A6CE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A6CE3" w:rsidRPr="003F7CF1" w:rsidRDefault="007A6CE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A6CE3" w:rsidRPr="003F7CF1" w:rsidRDefault="007A6CE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A6CE3" w:rsidRPr="003F7CF1" w:rsidRDefault="007A6CE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A6CE3" w:rsidRPr="003F7CF1" w:rsidRDefault="007A6CE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A6CE3" w:rsidRPr="003F7CF1" w:rsidRDefault="007A6CE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A6CE3" w:rsidRPr="003F7CF1" w:rsidRDefault="007A6CE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A6CE3" w:rsidRPr="003F7CF1" w:rsidRDefault="007A6CE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A6CE3" w:rsidRPr="003F7CF1" w:rsidRDefault="007A6CE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A6CE3" w:rsidRPr="003F7CF1" w:rsidRDefault="007A6CE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A6CE3" w:rsidRPr="003F7CF1" w:rsidRDefault="007A6CE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A6CE3" w:rsidRPr="003F7CF1" w:rsidRDefault="007A6CE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A6CE3" w:rsidRPr="003F7CF1" w:rsidRDefault="007A6CE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A6CE3" w:rsidRPr="003F7CF1" w:rsidRDefault="007A6CE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A6CE3" w:rsidRPr="003F7CF1" w:rsidRDefault="007A6CE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A6CE3" w:rsidRPr="003F7CF1" w:rsidRDefault="007A6CE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A6CE3" w:rsidRPr="003F7CF1" w:rsidRDefault="007A6CE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A6CE3" w:rsidRPr="003F7CF1" w:rsidRDefault="007A6CE3"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A6CE3" w:rsidRPr="003F7CF1" w:rsidRDefault="007A6CE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A6CE3" w:rsidRPr="003F7CF1" w:rsidRDefault="007A6CE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A6CE3" w:rsidRPr="003F7CF1" w:rsidRDefault="007A6CE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A6CE3" w:rsidRPr="003F7CF1" w:rsidRDefault="007A6CE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A6CE3" w:rsidRPr="003F7CF1" w:rsidRDefault="007A6CE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A6CE3" w:rsidRPr="003F7CF1" w:rsidRDefault="007A6CE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A6CE3" w:rsidRPr="003F7CF1" w:rsidRDefault="007A6CE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A6CE3" w:rsidRPr="003F7CF1" w:rsidRDefault="007A6CE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A6CE3" w:rsidRPr="003F7CF1" w:rsidRDefault="007A6CE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A6CE3" w:rsidRPr="003F7CF1" w:rsidRDefault="007A6CE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A6CE3" w:rsidRPr="003F7CF1" w:rsidRDefault="007A6CE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A6CE3" w:rsidRPr="003F7CF1" w:rsidRDefault="007A6CE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A6CE3" w:rsidRPr="003F7CF1" w:rsidRDefault="007A6CE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A6CE3" w:rsidRPr="003F7CF1" w:rsidRDefault="007A6CE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A6CE3" w:rsidRPr="003F7CF1" w:rsidRDefault="007A6CE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A6CE3" w:rsidRPr="003F7CF1" w:rsidRDefault="007A6CE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A6CE3" w:rsidRPr="003F7CF1" w:rsidRDefault="007A6CE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A6CE3" w:rsidRPr="003F7CF1" w:rsidRDefault="007A6CE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A6CE3" w:rsidRPr="003F7CF1" w:rsidRDefault="007A6CE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A6CE3" w:rsidRPr="003F7CF1" w:rsidRDefault="007A6CE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A6CE3" w:rsidRPr="003F7CF1" w:rsidRDefault="007A6CE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A6CE3" w:rsidRPr="003F7CF1" w:rsidRDefault="007A6CE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A6CE3" w:rsidRPr="003F7CF1" w:rsidRDefault="007A6CE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A6CE3" w:rsidRPr="003F7CF1" w:rsidRDefault="007A6CE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A6CE3" w:rsidRPr="003F7CF1" w:rsidRDefault="007A6CE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A6CE3" w:rsidRPr="003F7CF1" w:rsidRDefault="007A6CE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A6CE3" w:rsidRPr="003F7CF1" w:rsidRDefault="007A6CE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A6CE3" w:rsidRPr="003F7CF1" w:rsidRDefault="007A6CE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A6CE3" w:rsidRPr="003F7CF1" w:rsidRDefault="007A6CE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A6CE3" w:rsidRPr="003F7CF1" w:rsidRDefault="007A6CE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A6CE3" w:rsidRPr="003F7CF1" w:rsidRDefault="007A6CE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A6CE3" w:rsidRPr="003F7CF1" w:rsidRDefault="007A6CE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A6CE3" w:rsidRPr="003F7CF1" w:rsidRDefault="007A6CE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A6CE3" w:rsidRPr="003F7CF1" w:rsidRDefault="007A6CE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A6CE3" w:rsidRPr="003F7CF1" w:rsidRDefault="007A6CE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A6CE3" w:rsidRPr="003F7CF1" w:rsidRDefault="007A6CE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A6CE3" w:rsidRPr="003F7CF1" w:rsidRDefault="007A6CE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A6CE3" w:rsidRPr="003F7CF1" w:rsidRDefault="007A6CE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A6CE3" w:rsidRPr="003F7CF1" w:rsidRDefault="007A6CE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A6CE3" w:rsidRPr="003F7CF1" w:rsidRDefault="007A6CE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A6CE3" w:rsidRPr="003F7CF1" w:rsidRDefault="007A6CE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A6CE3" w:rsidRPr="003F7CF1" w:rsidRDefault="007A6CE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A6CE3" w:rsidRPr="003F7CF1" w:rsidRDefault="007A6CE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A6CE3" w:rsidRPr="003F7CF1" w:rsidRDefault="007A6CE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A6CE3" w:rsidRPr="003F7CF1" w:rsidRDefault="007A6CE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A6CE3" w:rsidRPr="003F7CF1" w:rsidRDefault="007A6CE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A6CE3" w:rsidRPr="003F7CF1" w:rsidRDefault="007A6CE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A6CE3" w:rsidRPr="003F7CF1" w:rsidRDefault="007A6CE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A6CE3" w:rsidRPr="003F7CF1" w:rsidRDefault="007A6CE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A6CE3" w:rsidRPr="003F7CF1" w:rsidRDefault="007A6CE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A6CE3" w:rsidRPr="003F7CF1" w:rsidRDefault="007A6CE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A6CE3" w:rsidRPr="003F7CF1" w:rsidRDefault="007A6CE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A6CE3" w:rsidRPr="003F7CF1" w:rsidRDefault="007A6CE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A6CE3" w:rsidRPr="003F7CF1" w:rsidRDefault="007A6CE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A6CE3" w:rsidRPr="003F7CF1" w:rsidRDefault="007A6CE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A6CE3" w:rsidRPr="003F7CF1" w:rsidRDefault="007A6CE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A6CE3" w:rsidRPr="003F7CF1" w:rsidRDefault="007A6CE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A6CE3" w:rsidRPr="003F7CF1" w:rsidRDefault="007A6CE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A6CE3" w:rsidRPr="003F7CF1" w:rsidRDefault="007A6CE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A6CE3" w:rsidRPr="003F7CF1" w:rsidRDefault="007A6CE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A6CE3" w:rsidRPr="003F7CF1" w:rsidRDefault="007A6CE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A6CE3" w:rsidRPr="003F7CF1" w:rsidRDefault="007A6CE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A6CE3" w:rsidRPr="003F7CF1" w:rsidRDefault="007A6CE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A6CE3" w:rsidRPr="003F7CF1" w:rsidRDefault="007A6CE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A6CE3" w:rsidRPr="003F7CF1" w:rsidRDefault="007A6CE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A6CE3" w:rsidRPr="003F7CF1" w:rsidRDefault="007A6CE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A6CE3" w:rsidRPr="003F7CF1" w:rsidRDefault="007A6CE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A6CE3" w:rsidRPr="003F7CF1" w:rsidRDefault="007A6CE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A6CE3" w:rsidRPr="003F7CF1" w:rsidRDefault="007A6CE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A6CE3" w:rsidRPr="003F7CF1" w:rsidRDefault="007A6CE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A6CE3" w:rsidRPr="003F7CF1" w:rsidRDefault="007A6CE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A6CE3" w:rsidRPr="003F7CF1" w:rsidRDefault="007A6CE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A6CE3" w:rsidRPr="003F7CF1" w:rsidRDefault="007A6CE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A6CE3" w:rsidRPr="003F7CF1" w:rsidRDefault="007A6CE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A6CE3" w:rsidRPr="003F7CF1" w:rsidRDefault="007A6CE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A6CE3" w:rsidRPr="003F7CF1" w:rsidRDefault="007A6CE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A6CE3" w:rsidRPr="003F7CF1" w:rsidRDefault="007A6CE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A6CE3" w:rsidRPr="003F7CF1" w:rsidRDefault="007A6CE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A6CE3" w:rsidRPr="003F7CF1" w:rsidRDefault="007A6CE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A6CE3" w:rsidRPr="003F7CF1" w:rsidRDefault="007A6CE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A6CE3" w:rsidRPr="003F7CF1" w:rsidRDefault="007A6CE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A6CE3" w:rsidRPr="003F7CF1" w:rsidRDefault="007A6CE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A6CE3" w:rsidRPr="003F7CF1" w:rsidRDefault="007A6CE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A6CE3" w:rsidRPr="003F7CF1" w:rsidRDefault="007A6CE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A6CE3" w:rsidRPr="003F7CF1" w:rsidRDefault="007A6CE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A6CE3" w:rsidRPr="003F7CF1" w:rsidRDefault="007A6CE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A6CE3" w:rsidRPr="003F7CF1" w:rsidRDefault="007A6CE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A6CE3" w:rsidRPr="003F7CF1" w:rsidRDefault="007A6CE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A6CE3" w:rsidRPr="003F7CF1" w:rsidRDefault="007A6CE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A6CE3" w:rsidRPr="003F7CF1" w:rsidRDefault="007A6CE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A6CE3" w:rsidRPr="003F7CF1" w:rsidRDefault="007A6CE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A6CE3" w:rsidRPr="003F7CF1" w:rsidRDefault="007A6CE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A6CE3" w:rsidRPr="003F7CF1" w:rsidRDefault="007A6CE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A6CE3" w:rsidRPr="003F7CF1" w:rsidRDefault="007A6CE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A6CE3" w:rsidRPr="003F7CF1" w:rsidRDefault="007A6CE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A6CE3" w:rsidRPr="003F7CF1" w:rsidRDefault="007A6CE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A6CE3" w:rsidRPr="003F7CF1" w:rsidRDefault="007A6CE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A6CE3" w:rsidRPr="003F7CF1" w:rsidRDefault="007A6CE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A6CE3" w:rsidRPr="003F7CF1" w:rsidRDefault="007A6CE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A6CE3" w:rsidRPr="003F7CF1" w:rsidRDefault="007A6CE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A6CE3" w:rsidRPr="003F7CF1" w:rsidRDefault="007A6CE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A6CE3" w:rsidRPr="003F7CF1" w:rsidRDefault="007A6CE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A6CE3" w:rsidRPr="003F7CF1" w:rsidRDefault="007A6CE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A6CE3" w:rsidRPr="003F7CF1" w:rsidRDefault="007A6CE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A6CE3" w:rsidRPr="003F7CF1" w:rsidRDefault="007A6CE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A6CE3" w:rsidRPr="003F7CF1" w:rsidRDefault="007A6CE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A6CE3" w:rsidRPr="003F7CF1" w:rsidRDefault="007A6CE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A6CE3" w:rsidRPr="003F7CF1" w:rsidRDefault="007A6CE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A6CE3" w:rsidRPr="003F7CF1" w:rsidRDefault="007A6CE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A6CE3" w:rsidRPr="003F7CF1" w:rsidRDefault="007A6CE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A6CE3" w:rsidRPr="003F7CF1" w:rsidRDefault="007A6CE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54335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A6CE3" w:rsidRPr="003F7CF1" w:rsidRDefault="007A6CE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A6CE3" w:rsidRPr="003F7CF1" w:rsidRDefault="007A6CE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A6CE3" w:rsidRPr="003F7CF1" w:rsidRDefault="007A6CE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A6CE3" w:rsidRPr="003F7CF1" w:rsidRDefault="007A6CE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54335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A6CE3" w:rsidRPr="003F7CF1" w:rsidRDefault="007A6CE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A6CE3" w:rsidRPr="003F7CF1" w:rsidRDefault="007A6CE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A6CE3" w:rsidRPr="003F7CF1" w:rsidRDefault="007A6CE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A6CE3" w:rsidRPr="003F7CF1" w:rsidRDefault="007A6CE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A6CE3" w:rsidRPr="003F7CF1" w:rsidRDefault="007A6CE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A6CE3" w:rsidRPr="003F7CF1" w:rsidRDefault="007A6CE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A6CE3" w:rsidRPr="003F7CF1" w:rsidRDefault="007A6CE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A6CE3" w:rsidRPr="003F7CF1" w:rsidRDefault="007A6CE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A6CE3" w:rsidRPr="003F7CF1" w:rsidRDefault="007A6CE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A6CE3" w:rsidRPr="003F7CF1" w:rsidRDefault="007A6CE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A6CE3" w:rsidRPr="003F7CF1" w:rsidRDefault="007A6CE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A6CE3" w:rsidRPr="003F7CF1" w:rsidRDefault="007A6CE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A6CE3" w:rsidRPr="003F7CF1" w:rsidRDefault="007A6CE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A6CE3" w:rsidRPr="003F7CF1" w:rsidRDefault="007A6CE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A6CE3" w:rsidRPr="003F7CF1" w:rsidRDefault="007A6CE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A6CE3" w:rsidRPr="003F7CF1" w:rsidRDefault="007A6CE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A6CE3" w:rsidRPr="003F7CF1" w:rsidRDefault="007A6CE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A6CE3" w:rsidRPr="003F7CF1" w:rsidRDefault="007A6CE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A6CE3" w:rsidRPr="003F7CF1" w:rsidRDefault="007A6CE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A6CE3" w:rsidRPr="003F7CF1" w:rsidRDefault="007A6CE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A6CE3" w:rsidRPr="003F7CF1" w:rsidRDefault="007A6CE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A6CE3" w:rsidRPr="003F7CF1" w:rsidRDefault="007A6CE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543345"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543346"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A6CE3" w:rsidRPr="003F7CF1" w:rsidRDefault="007A6CE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A6CE3" w:rsidRPr="003F7CF1" w:rsidRDefault="007A6CE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A6CE3" w:rsidRPr="003F7CF1" w:rsidRDefault="007A6CE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A6CE3" w:rsidRPr="003F7CF1" w:rsidRDefault="007A6CE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A6CE3" w:rsidRPr="003F7CF1" w:rsidRDefault="007A6CE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A6CE3" w:rsidRPr="003F7CF1" w:rsidRDefault="007A6CE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A6CE3" w:rsidRPr="003F7CF1" w:rsidRDefault="007A6CE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A6CE3" w:rsidRPr="003F7CF1" w:rsidRDefault="007A6CE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A6CE3" w:rsidRPr="003F7CF1" w:rsidRDefault="007A6CE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A6CE3" w:rsidRPr="003F7CF1" w:rsidRDefault="007A6CE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A6CE3" w:rsidRPr="003F7CF1" w:rsidRDefault="007A6CE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A6CE3" w:rsidRPr="003F7CF1" w:rsidRDefault="007A6CE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A6CE3" w:rsidRPr="003F7CF1" w:rsidRDefault="007A6CE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A6CE3" w:rsidRPr="003F7CF1" w:rsidRDefault="007A6CE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A6CE3" w:rsidRPr="003F7CF1" w:rsidRDefault="007A6CE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A6CE3" w:rsidRPr="003F7CF1" w:rsidRDefault="007A6CE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A6CE3" w:rsidRPr="003F7CF1" w:rsidRDefault="007A6CE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A6CE3" w:rsidRPr="003F7CF1" w:rsidRDefault="007A6CE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A6CE3" w:rsidRPr="003F7CF1" w:rsidRDefault="007A6CE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A6CE3" w:rsidRPr="003F7CF1" w:rsidRDefault="007A6CE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A6CE3" w:rsidRPr="003F7CF1" w:rsidRDefault="007A6CE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A6CE3" w:rsidRPr="003F7CF1" w:rsidRDefault="007A6CE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A6CE3" w:rsidRPr="003F7CF1" w:rsidRDefault="007A6CE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A6CE3" w:rsidRPr="003F7CF1" w:rsidRDefault="007A6CE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A6CE3" w:rsidRPr="003F7CF1" w:rsidRDefault="007A6CE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A6CE3" w:rsidRPr="003F7CF1" w:rsidRDefault="007A6CE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A6CE3" w:rsidRPr="003F7CF1" w:rsidRDefault="007A6CE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A6CE3" w:rsidRPr="003F7CF1" w:rsidRDefault="007A6CE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A6CE3" w:rsidRPr="003F7CF1" w:rsidRDefault="007A6CE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A6CE3" w:rsidRPr="003F7CF1" w:rsidRDefault="007A6CE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A6CE3" w:rsidRPr="003F7CF1" w:rsidRDefault="007A6CE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A6CE3" w:rsidRPr="003F7CF1" w:rsidRDefault="007A6CE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A6CE3" w:rsidRPr="003F7CF1" w:rsidRDefault="007A6CE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A6CE3" w:rsidRPr="003F7CF1" w:rsidRDefault="007A6CE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A6CE3" w:rsidRPr="003F7CF1" w:rsidRDefault="007A6CE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A6CE3" w:rsidRPr="003F7CF1" w:rsidRDefault="007A6CE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A6CE3" w:rsidRPr="003F7CF1" w:rsidRDefault="007A6CE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A6CE3" w:rsidRPr="003F7CF1" w:rsidRDefault="007A6CE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A6CE3" w:rsidRPr="003F7CF1" w:rsidRDefault="007A6CE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A6CE3" w:rsidRPr="003F7CF1" w:rsidRDefault="007A6CE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A6CE3" w:rsidRPr="003F7CF1" w:rsidRDefault="007A6CE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A6CE3" w:rsidRPr="003F7CF1" w:rsidRDefault="007A6CE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A6CE3" w:rsidRPr="003F7CF1" w:rsidRDefault="007A6CE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A6CE3" w:rsidRPr="003F7CF1" w:rsidRDefault="007A6CE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A6CE3" w:rsidRPr="003F7CF1" w:rsidRDefault="007A6CE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A6CE3" w:rsidRPr="003F7CF1" w:rsidRDefault="007A6CE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A6CE3" w:rsidRPr="003F7CF1" w:rsidRDefault="007A6CE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A6CE3" w:rsidRPr="003F7CF1" w:rsidRDefault="007A6CE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A6CE3" w:rsidRPr="003F7CF1" w:rsidRDefault="007A6CE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A6CE3" w:rsidRPr="003F7CF1" w:rsidRDefault="007A6CE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A6CE3" w:rsidRPr="003F7CF1" w:rsidRDefault="007A6CE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A6CE3" w:rsidRPr="003F7CF1" w:rsidRDefault="007A6CE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A6CE3" w:rsidRPr="003F7CF1" w:rsidRDefault="007A6CE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A6CE3" w:rsidRPr="003F7CF1" w:rsidRDefault="007A6CE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A6CE3" w:rsidRPr="003F7CF1" w:rsidRDefault="007A6CE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A6CE3" w:rsidRPr="003F7CF1" w:rsidRDefault="007A6CE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A6CE3" w:rsidRPr="003F7CF1" w:rsidRDefault="007A6CE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A6CE3" w:rsidRPr="003F7CF1" w:rsidRDefault="007A6CE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A6CE3" w:rsidRPr="003F7CF1" w:rsidRDefault="007A6CE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A6CE3" w:rsidRPr="003F7CF1" w:rsidRDefault="007A6CE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A6CE3" w:rsidRPr="003F7CF1" w:rsidRDefault="007A6CE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A6CE3" w:rsidRPr="003F7CF1" w:rsidRDefault="007A6CE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A6CE3" w:rsidRPr="003F7CF1" w:rsidRDefault="007A6CE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A6CE3" w:rsidRPr="003F7CF1" w:rsidRDefault="007A6CE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A6CE3" w:rsidRPr="003F7CF1" w:rsidRDefault="007A6CE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543347"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543348"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543349"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A6CE3" w:rsidRPr="003F7CF1" w:rsidRDefault="007A6CE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A6CE3" w:rsidRPr="003F7CF1" w:rsidRDefault="007A6CE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A6CE3" w:rsidRPr="003F7CF1" w:rsidRDefault="007A6CE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A6CE3" w:rsidRPr="003F7CF1" w:rsidRDefault="007A6CE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A6CE3" w:rsidRPr="003F7CF1" w:rsidRDefault="007A6CE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A6CE3" w:rsidRPr="003F7CF1" w:rsidRDefault="007A6CE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A6CE3" w:rsidRPr="003F7CF1" w:rsidRDefault="007A6CE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A6CE3" w:rsidRPr="003F7CF1" w:rsidRDefault="007A6CE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A6CE3" w:rsidRPr="003F7CF1" w:rsidRDefault="007A6CE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A6CE3" w:rsidRPr="003F7CF1" w:rsidRDefault="007A6CE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A6CE3" w:rsidRPr="003F7CF1" w:rsidRDefault="007A6CE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A6CE3" w:rsidRPr="003F7CF1" w:rsidRDefault="007A6CE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A6CE3" w:rsidRPr="003F7CF1" w:rsidRDefault="007A6CE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A6CE3" w:rsidRPr="003F7CF1" w:rsidRDefault="007A6CE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A6CE3" w:rsidRPr="003F7CF1" w:rsidRDefault="007A6CE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A6CE3" w:rsidRPr="003F7CF1" w:rsidRDefault="007A6CE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A6CE3" w:rsidRPr="003F7CF1" w:rsidRDefault="007A6CE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A6CE3" w:rsidRPr="003F7CF1" w:rsidRDefault="007A6CE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A6CE3" w:rsidRPr="003F7CF1" w:rsidRDefault="007A6CE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A6CE3" w:rsidRPr="003F7CF1" w:rsidRDefault="007A6CE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A6CE3" w:rsidRPr="003F7CF1" w:rsidRDefault="007A6CE3" w:rsidP="00E80032">
                              <w:pPr>
                                <w:pStyle w:val="SourceCodeBoxText"/>
                                <w:rPr>
                                  <w:sz w:val="19"/>
                                  <w:szCs w:val="19"/>
                                  <w:lang w:val="en-US"/>
                                </w:rPr>
                              </w:pPr>
                              <w:r w:rsidRPr="003F7CF1">
                                <w:rPr>
                                  <w:sz w:val="19"/>
                                  <w:szCs w:val="19"/>
                                  <w:lang w:val="en-US"/>
                                </w:rPr>
                                <w:t>push 1</w:t>
                              </w:r>
                            </w:p>
                            <w:p w14:paraId="3C159322" w14:textId="77777777" w:rsidR="007A6CE3" w:rsidRPr="003F7CF1" w:rsidRDefault="007A6CE3" w:rsidP="00E80032">
                              <w:pPr>
                                <w:pStyle w:val="SourceCodeBoxText"/>
                                <w:rPr>
                                  <w:sz w:val="19"/>
                                  <w:szCs w:val="19"/>
                                  <w:lang w:val="en-US"/>
                                </w:rPr>
                              </w:pPr>
                              <w:r w:rsidRPr="003F7CF1">
                                <w:rPr>
                                  <w:sz w:val="19"/>
                                  <w:szCs w:val="19"/>
                                  <w:lang w:val="en-US"/>
                                </w:rPr>
                                <w:t>push 2</w:t>
                              </w:r>
                            </w:p>
                            <w:p w14:paraId="22BA48C9" w14:textId="77777777" w:rsidR="007A6CE3" w:rsidRPr="003F7CF1" w:rsidRDefault="007A6CE3" w:rsidP="00E80032">
                              <w:pPr>
                                <w:pStyle w:val="SourceCodeBoxText"/>
                                <w:rPr>
                                  <w:sz w:val="19"/>
                                  <w:szCs w:val="19"/>
                                  <w:lang w:val="en-US"/>
                                </w:rPr>
                              </w:pPr>
                              <w:r w:rsidRPr="003F7CF1">
                                <w:rPr>
                                  <w:sz w:val="19"/>
                                  <w:szCs w:val="19"/>
                                  <w:lang w:val="en-US"/>
                                </w:rPr>
                                <w:t>push 3</w:t>
                              </w:r>
                            </w:p>
                            <w:p w14:paraId="5F86FACB"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A6CE3" w:rsidRPr="003F7CF1" w:rsidRDefault="007A6CE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A6CE3" w:rsidRPr="003F7CF1" w:rsidRDefault="007A6CE3" w:rsidP="00E80032">
                        <w:pPr>
                          <w:pStyle w:val="SourceCodeBoxText"/>
                          <w:rPr>
                            <w:sz w:val="19"/>
                            <w:szCs w:val="19"/>
                            <w:lang w:val="en-US"/>
                          </w:rPr>
                        </w:pPr>
                        <w:r w:rsidRPr="003F7CF1">
                          <w:rPr>
                            <w:sz w:val="19"/>
                            <w:szCs w:val="19"/>
                            <w:lang w:val="en-US"/>
                          </w:rPr>
                          <w:t>push 1</w:t>
                        </w:r>
                      </w:p>
                      <w:p w14:paraId="3C159322" w14:textId="77777777" w:rsidR="007A6CE3" w:rsidRPr="003F7CF1" w:rsidRDefault="007A6CE3" w:rsidP="00E80032">
                        <w:pPr>
                          <w:pStyle w:val="SourceCodeBoxText"/>
                          <w:rPr>
                            <w:sz w:val="19"/>
                            <w:szCs w:val="19"/>
                            <w:lang w:val="en-US"/>
                          </w:rPr>
                        </w:pPr>
                        <w:r w:rsidRPr="003F7CF1">
                          <w:rPr>
                            <w:sz w:val="19"/>
                            <w:szCs w:val="19"/>
                            <w:lang w:val="en-US"/>
                          </w:rPr>
                          <w:t>push 2</w:t>
                        </w:r>
                      </w:p>
                      <w:p w14:paraId="22BA48C9" w14:textId="77777777" w:rsidR="007A6CE3" w:rsidRPr="003F7CF1" w:rsidRDefault="007A6CE3" w:rsidP="00E80032">
                        <w:pPr>
                          <w:pStyle w:val="SourceCodeBoxText"/>
                          <w:rPr>
                            <w:sz w:val="19"/>
                            <w:szCs w:val="19"/>
                            <w:lang w:val="en-US"/>
                          </w:rPr>
                        </w:pPr>
                        <w:r w:rsidRPr="003F7CF1">
                          <w:rPr>
                            <w:sz w:val="19"/>
                            <w:szCs w:val="19"/>
                            <w:lang w:val="en-US"/>
                          </w:rPr>
                          <w:t>push 3</w:t>
                        </w:r>
                      </w:p>
                      <w:p w14:paraId="5F86FACB" w14:textId="77777777" w:rsidR="007A6CE3" w:rsidRPr="003F7CF1" w:rsidRDefault="007A6CE3"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A6CE3" w:rsidRPr="003F7CF1" w:rsidRDefault="007A6CE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A6CE3" w:rsidRPr="003F7CF1" w:rsidRDefault="007A6CE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A6CE3" w:rsidRPr="003F7CF1" w:rsidRDefault="007A6CE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A6CE3" w:rsidRPr="003F7CF1" w:rsidRDefault="007A6CE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A6CE3" w:rsidRPr="003F7CF1" w:rsidRDefault="007A6CE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A6CE3" w:rsidRPr="003F7CF1" w:rsidRDefault="007A6CE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A6CE3" w:rsidRPr="003F7CF1" w:rsidRDefault="007A6CE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A6CE3" w:rsidRPr="003F7CF1" w:rsidRDefault="007A6CE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A6CE3" w:rsidRPr="003F7CF1" w:rsidRDefault="007A6CE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A6CE3" w:rsidRPr="003F7CF1" w:rsidRDefault="007A6CE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A6CE3" w:rsidRPr="003F7CF1" w:rsidRDefault="007A6CE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A6CE3" w:rsidRPr="003F7CF1" w:rsidRDefault="007A6CE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A6CE3" w:rsidRPr="003F7CF1" w:rsidRDefault="007A6CE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A6CE3" w:rsidRPr="003F7CF1" w:rsidRDefault="007A6CE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A6CE3" w:rsidRPr="003F7CF1" w:rsidRDefault="007A6CE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A6CE3" w:rsidRPr="003F7CF1" w:rsidRDefault="007A6CE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A6CE3" w:rsidRPr="003F7CF1" w:rsidRDefault="007A6CE3" w:rsidP="00E80032">
                              <w:pPr>
                                <w:pStyle w:val="SourceCodeBoxText"/>
                                <w:rPr>
                                  <w:sz w:val="19"/>
                                  <w:szCs w:val="19"/>
                                  <w:lang w:val="en-US"/>
                                </w:rPr>
                              </w:pPr>
                              <w:r w:rsidRPr="003F7CF1">
                                <w:rPr>
                                  <w:sz w:val="19"/>
                                  <w:szCs w:val="19"/>
                                  <w:lang w:val="en-US"/>
                                </w:rPr>
                                <w:t>3</w:t>
                              </w:r>
                            </w:p>
                            <w:p w14:paraId="40F6D3AC" w14:textId="77777777" w:rsidR="007A6CE3" w:rsidRPr="003F7CF1" w:rsidRDefault="007A6CE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A6CE3" w:rsidRPr="003F7CF1" w:rsidRDefault="007A6CE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A6CE3" w:rsidRPr="003F7CF1" w:rsidRDefault="007A6CE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A6CE3" w:rsidRPr="003F7CF1" w:rsidRDefault="007A6CE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A6CE3" w:rsidRPr="003F7CF1" w:rsidRDefault="007A6CE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A6CE3" w:rsidRPr="003F7CF1" w:rsidRDefault="007A6CE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A6CE3" w:rsidRPr="003F7CF1" w:rsidRDefault="007A6CE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A6CE3" w:rsidRPr="003F7CF1" w:rsidRDefault="007A6CE3" w:rsidP="00E80032">
                        <w:pPr>
                          <w:pStyle w:val="SourceCodeBoxText"/>
                          <w:rPr>
                            <w:sz w:val="19"/>
                            <w:szCs w:val="19"/>
                            <w:lang w:val="en-US"/>
                          </w:rPr>
                        </w:pPr>
                        <w:r w:rsidRPr="003F7CF1">
                          <w:rPr>
                            <w:sz w:val="19"/>
                            <w:szCs w:val="19"/>
                            <w:lang w:val="en-US"/>
                          </w:rPr>
                          <w:t>3</w:t>
                        </w:r>
                      </w:p>
                      <w:p w14:paraId="40F6D3AC" w14:textId="77777777" w:rsidR="007A6CE3" w:rsidRPr="003F7CF1" w:rsidRDefault="007A6CE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A6CE3" w:rsidRPr="003F7CF1" w:rsidRDefault="007A6CE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A6CE3" w:rsidRPr="003F7CF1" w:rsidRDefault="007A6CE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A6CE3" w:rsidRPr="003F7CF1" w:rsidRDefault="007A6CE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A6CE3" w:rsidRPr="003F7CF1" w:rsidRDefault="007A6CE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A6CE3" w:rsidRPr="003F7CF1" w:rsidRDefault="007A6CE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A6CE3" w:rsidRPr="003F7CF1" w:rsidRDefault="007A6CE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A6CE3" w:rsidRPr="003F7CF1" w:rsidRDefault="007A6CE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A6CE3" w:rsidRPr="003F7CF1" w:rsidRDefault="007A6CE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A6CE3" w:rsidRPr="003F7CF1" w:rsidRDefault="007A6CE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A6CE3" w:rsidRPr="003F7CF1" w:rsidRDefault="007A6CE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A6CE3" w:rsidRPr="003F7CF1" w:rsidRDefault="007A6CE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A6CE3" w:rsidRDefault="007A6CE3" w:rsidP="005F7461">
                              <w:pPr>
                                <w:spacing w:before="60" w:after="0"/>
                                <w:jc w:val="center"/>
                                <w:rPr>
                                  <w:lang w:val="sv-SE"/>
                                </w:rPr>
                              </w:pPr>
                              <w:r>
                                <w:rPr>
                                  <w:lang w:val="sv-SE"/>
                                </w:rPr>
                                <w:t>Preprocessor</w:t>
                              </w:r>
                            </w:p>
                            <w:p w14:paraId="04F32221" w14:textId="77777777" w:rsidR="007A6CE3" w:rsidRPr="00C7380D" w:rsidRDefault="007A6CE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A6CE3" w:rsidRPr="008541FD" w:rsidRDefault="007A6CE3" w:rsidP="005F7461">
                              <w:pPr>
                                <w:spacing w:before="60" w:after="0"/>
                                <w:jc w:val="center"/>
                              </w:pPr>
                              <w:r w:rsidRPr="008541FD">
                                <w:t>Source</w:t>
                              </w:r>
                              <w:r>
                                <w:t xml:space="preserve"> </w:t>
                              </w:r>
                              <w:r w:rsidRPr="008541FD">
                                <w:t>Code</w:t>
                              </w:r>
                            </w:p>
                            <w:p w14:paraId="4FCEAC5C" w14:textId="77777777" w:rsidR="007A6CE3" w:rsidRDefault="007A6CE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A6CE3" w:rsidRDefault="007A6CE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A6CE3" w:rsidRDefault="007A6CE3" w:rsidP="005F7461">
                              <w:pPr>
                                <w:pStyle w:val="Normalwebb"/>
                                <w:spacing w:before="60" w:line="256" w:lineRule="auto"/>
                                <w:jc w:val="center"/>
                              </w:pPr>
                              <w:r>
                                <w:rPr>
                                  <w:rFonts w:eastAsia="Calibri"/>
                                  <w:sz w:val="22"/>
                                  <w:szCs w:val="22"/>
                                  <w:lang w:val="en-US"/>
                                </w:rPr>
                                <w:t>Processed Code</w:t>
                              </w:r>
                            </w:p>
                            <w:p w14:paraId="14142DBC" w14:textId="77777777" w:rsidR="007A6CE3" w:rsidRDefault="007A6CE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A6CE3" w:rsidRDefault="007A6CE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A6CE3" w:rsidRDefault="007A6CE3" w:rsidP="005F7461">
                              <w:pPr>
                                <w:pStyle w:val="Normalwebb"/>
                                <w:spacing w:before="60" w:line="254" w:lineRule="auto"/>
                                <w:jc w:val="center"/>
                              </w:pPr>
                              <w:r>
                                <w:rPr>
                                  <w:rFonts w:eastAsia="Calibri"/>
                                  <w:sz w:val="22"/>
                                  <w:szCs w:val="22"/>
                                  <w:lang w:val="en-US"/>
                                </w:rPr>
                                <w:t>Syntax Tree</w:t>
                              </w:r>
                            </w:p>
                            <w:p w14:paraId="070DB26E"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A6CE3" w:rsidRDefault="007A6CE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A6CE3" w:rsidRDefault="007A6CE3" w:rsidP="005F7461">
                              <w:pPr>
                                <w:pStyle w:val="Normalwebb"/>
                                <w:spacing w:before="60" w:line="252" w:lineRule="auto"/>
                                <w:jc w:val="center"/>
                              </w:pPr>
                              <w:r>
                                <w:rPr>
                                  <w:rFonts w:eastAsia="Calibri"/>
                                  <w:sz w:val="22"/>
                                  <w:szCs w:val="22"/>
                                  <w:lang w:val="en-US"/>
                                </w:rPr>
                                <w:t>Optimized Syntax Tree</w:t>
                              </w:r>
                            </w:p>
                            <w:p w14:paraId="3315953C"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A6CE3" w:rsidRDefault="007A6CE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A6CE3" w:rsidRDefault="007A6CE3" w:rsidP="005F7461">
                              <w:pPr>
                                <w:pStyle w:val="Normalwebb"/>
                                <w:spacing w:before="60" w:line="252" w:lineRule="auto"/>
                                <w:jc w:val="center"/>
                              </w:pPr>
                              <w:r>
                                <w:rPr>
                                  <w:rFonts w:eastAsia="Calibri"/>
                                  <w:sz w:val="22"/>
                                  <w:szCs w:val="22"/>
                                  <w:lang w:val="en-US"/>
                                </w:rPr>
                                <w:t>Middle Code List</w:t>
                              </w:r>
                            </w:p>
                            <w:p w14:paraId="321C1BE9"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A6CE3" w:rsidRDefault="007A6CE3" w:rsidP="005F7461">
                              <w:pPr>
                                <w:pStyle w:val="Normalwebb"/>
                                <w:spacing w:before="60" w:line="252" w:lineRule="auto"/>
                                <w:jc w:val="center"/>
                              </w:pPr>
                              <w:r>
                                <w:rPr>
                                  <w:rFonts w:eastAsia="Calibri"/>
                                  <w:sz w:val="22"/>
                                  <w:szCs w:val="22"/>
                                  <w:lang w:val="en-US"/>
                                </w:rPr>
                                <w:t>Optimized Middle Code List</w:t>
                              </w:r>
                            </w:p>
                            <w:p w14:paraId="4CF9CB98" w14:textId="77777777" w:rsidR="007A6CE3" w:rsidRDefault="007A6CE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A6CE3" w:rsidRDefault="007A6CE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A6CE3" w:rsidRDefault="007A6CE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A6CE3" w:rsidRDefault="007A6CE3" w:rsidP="005F7461">
                        <w:pPr>
                          <w:spacing w:before="60" w:after="0"/>
                          <w:jc w:val="center"/>
                          <w:rPr>
                            <w:lang w:val="sv-SE"/>
                          </w:rPr>
                        </w:pPr>
                        <w:r>
                          <w:rPr>
                            <w:lang w:val="sv-SE"/>
                          </w:rPr>
                          <w:t>Preprocessor</w:t>
                        </w:r>
                      </w:p>
                      <w:p w14:paraId="04F32221" w14:textId="77777777" w:rsidR="007A6CE3" w:rsidRPr="00C7380D" w:rsidRDefault="007A6CE3"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A6CE3" w:rsidRPr="008541FD" w:rsidRDefault="007A6CE3" w:rsidP="005F7461">
                        <w:pPr>
                          <w:spacing w:before="60" w:after="0"/>
                          <w:jc w:val="center"/>
                        </w:pPr>
                        <w:r w:rsidRPr="008541FD">
                          <w:t>Source</w:t>
                        </w:r>
                        <w:r>
                          <w:t xml:space="preserve"> </w:t>
                        </w:r>
                        <w:r w:rsidRPr="008541FD">
                          <w:t>Code</w:t>
                        </w:r>
                      </w:p>
                      <w:p w14:paraId="4FCEAC5C" w14:textId="77777777" w:rsidR="007A6CE3" w:rsidRDefault="007A6CE3"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A6CE3" w:rsidRDefault="007A6CE3"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A6CE3" w:rsidRDefault="007A6CE3" w:rsidP="005F7461">
                        <w:pPr>
                          <w:pStyle w:val="Normalwebb"/>
                          <w:spacing w:before="60" w:line="256" w:lineRule="auto"/>
                          <w:jc w:val="center"/>
                        </w:pPr>
                        <w:r>
                          <w:rPr>
                            <w:rFonts w:eastAsia="Calibri"/>
                            <w:sz w:val="22"/>
                            <w:szCs w:val="22"/>
                            <w:lang w:val="en-US"/>
                          </w:rPr>
                          <w:t>Processed Code</w:t>
                        </w:r>
                      </w:p>
                      <w:p w14:paraId="14142DBC" w14:textId="77777777" w:rsidR="007A6CE3" w:rsidRDefault="007A6CE3"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A6CE3" w:rsidRDefault="007A6CE3"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A6CE3" w:rsidRDefault="007A6CE3" w:rsidP="005F7461">
                        <w:pPr>
                          <w:pStyle w:val="Normalwebb"/>
                          <w:spacing w:before="60" w:line="254" w:lineRule="auto"/>
                          <w:jc w:val="center"/>
                        </w:pPr>
                        <w:r>
                          <w:rPr>
                            <w:rFonts w:eastAsia="Calibri"/>
                            <w:sz w:val="22"/>
                            <w:szCs w:val="22"/>
                            <w:lang w:val="en-US"/>
                          </w:rPr>
                          <w:t>Syntax Tree</w:t>
                        </w:r>
                      </w:p>
                      <w:p w14:paraId="070DB26E"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A6CE3" w:rsidRDefault="007A6CE3"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A6CE3" w:rsidRDefault="007A6CE3" w:rsidP="005F7461">
                        <w:pPr>
                          <w:pStyle w:val="Normalwebb"/>
                          <w:spacing w:before="60" w:line="252" w:lineRule="auto"/>
                          <w:jc w:val="center"/>
                        </w:pPr>
                        <w:r>
                          <w:rPr>
                            <w:rFonts w:eastAsia="Calibri"/>
                            <w:sz w:val="22"/>
                            <w:szCs w:val="22"/>
                            <w:lang w:val="en-US"/>
                          </w:rPr>
                          <w:t>Optimized Syntax Tree</w:t>
                        </w:r>
                      </w:p>
                      <w:p w14:paraId="3315953C"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A6CE3" w:rsidRDefault="007A6CE3"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A6CE3" w:rsidRDefault="007A6CE3" w:rsidP="005F7461">
                        <w:pPr>
                          <w:pStyle w:val="Normalwebb"/>
                          <w:spacing w:before="60" w:line="252" w:lineRule="auto"/>
                          <w:jc w:val="center"/>
                        </w:pPr>
                        <w:r>
                          <w:rPr>
                            <w:rFonts w:eastAsia="Calibri"/>
                            <w:sz w:val="22"/>
                            <w:szCs w:val="22"/>
                            <w:lang w:val="en-US"/>
                          </w:rPr>
                          <w:t>Middle Code List</w:t>
                        </w:r>
                      </w:p>
                      <w:p w14:paraId="321C1BE9"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A6CE3" w:rsidRDefault="007A6CE3" w:rsidP="005F7461">
                        <w:pPr>
                          <w:pStyle w:val="Normalwebb"/>
                          <w:spacing w:before="60" w:line="252" w:lineRule="auto"/>
                          <w:jc w:val="center"/>
                        </w:pPr>
                        <w:r>
                          <w:rPr>
                            <w:rFonts w:eastAsia="Calibri"/>
                            <w:sz w:val="22"/>
                            <w:szCs w:val="22"/>
                            <w:lang w:val="en-US"/>
                          </w:rPr>
                          <w:t>Optimized Middle Code List</w:t>
                        </w:r>
                      </w:p>
                      <w:p w14:paraId="4CF9CB98" w14:textId="77777777" w:rsidR="007A6CE3" w:rsidRDefault="007A6CE3"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A6CE3" w:rsidRDefault="007A6CE3"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A6CE3" w:rsidRDefault="007A6CE3"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A6CE3" w:rsidRDefault="007A6CE3" w:rsidP="006F14D0">
                              <w:pPr>
                                <w:spacing w:before="60" w:after="0"/>
                                <w:jc w:val="center"/>
                                <w:rPr>
                                  <w:lang w:val="sv-SE"/>
                                </w:rPr>
                              </w:pPr>
                              <w:r>
                                <w:rPr>
                                  <w:lang w:val="sv-SE"/>
                                </w:rPr>
                                <w:t>Preprocessor</w:t>
                              </w:r>
                            </w:p>
                            <w:p w14:paraId="2CD90E0F" w14:textId="77777777" w:rsidR="007A6CE3" w:rsidRPr="00C7380D" w:rsidRDefault="007A6CE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A6CE3" w:rsidRPr="008541FD" w:rsidRDefault="007A6CE3" w:rsidP="006F14D0">
                              <w:pPr>
                                <w:spacing w:before="60" w:after="0"/>
                                <w:jc w:val="center"/>
                              </w:pPr>
                              <w:r w:rsidRPr="008541FD">
                                <w:t>Source</w:t>
                              </w:r>
                              <w:r>
                                <w:t xml:space="preserve"> </w:t>
                              </w:r>
                              <w:r w:rsidRPr="008541FD">
                                <w:t>Code</w:t>
                              </w:r>
                            </w:p>
                            <w:p w14:paraId="1314F231" w14:textId="77777777" w:rsidR="007A6CE3" w:rsidRDefault="007A6CE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A6CE3" w:rsidRDefault="007A6CE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A6CE3" w:rsidRDefault="007A6CE3" w:rsidP="006F14D0">
                              <w:pPr>
                                <w:pStyle w:val="Normalwebb"/>
                                <w:spacing w:before="60" w:line="256" w:lineRule="auto"/>
                                <w:jc w:val="center"/>
                              </w:pPr>
                              <w:r>
                                <w:rPr>
                                  <w:rFonts w:eastAsia="Calibri"/>
                                  <w:sz w:val="22"/>
                                  <w:szCs w:val="22"/>
                                  <w:lang w:val="en-US"/>
                                </w:rPr>
                                <w:t>Processed Code</w:t>
                              </w:r>
                            </w:p>
                            <w:p w14:paraId="705B7689" w14:textId="77777777" w:rsidR="007A6CE3" w:rsidRDefault="007A6CE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A6CE3" w:rsidRDefault="007A6CE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A6CE3" w:rsidRDefault="007A6CE3" w:rsidP="006F14D0">
                              <w:pPr>
                                <w:pStyle w:val="Normalwebb"/>
                                <w:spacing w:before="60" w:line="254" w:lineRule="auto"/>
                                <w:jc w:val="center"/>
                              </w:pPr>
                              <w:r>
                                <w:rPr>
                                  <w:rFonts w:eastAsia="Calibri"/>
                                  <w:sz w:val="22"/>
                                  <w:szCs w:val="22"/>
                                  <w:lang w:val="en-US"/>
                                </w:rPr>
                                <w:t>Syntax Tree</w:t>
                              </w:r>
                            </w:p>
                            <w:p w14:paraId="20988EE2"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A6CE3" w:rsidRDefault="007A6CE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A6CE3" w:rsidRDefault="007A6CE3" w:rsidP="006F14D0">
                              <w:pPr>
                                <w:pStyle w:val="Normalwebb"/>
                                <w:spacing w:before="60" w:line="252" w:lineRule="auto"/>
                                <w:jc w:val="center"/>
                              </w:pPr>
                              <w:r>
                                <w:rPr>
                                  <w:rFonts w:eastAsia="Calibri"/>
                                  <w:sz w:val="22"/>
                                  <w:szCs w:val="22"/>
                                  <w:lang w:val="en-US"/>
                                </w:rPr>
                                <w:t>Optimized Syntax Tree</w:t>
                              </w:r>
                            </w:p>
                            <w:p w14:paraId="35223DB0"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A6CE3" w:rsidRDefault="007A6CE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A6CE3" w:rsidRDefault="007A6CE3" w:rsidP="006F14D0">
                              <w:pPr>
                                <w:pStyle w:val="Normalwebb"/>
                                <w:spacing w:before="60" w:line="252" w:lineRule="auto"/>
                                <w:jc w:val="center"/>
                              </w:pPr>
                              <w:r>
                                <w:rPr>
                                  <w:rFonts w:eastAsia="Calibri"/>
                                  <w:sz w:val="22"/>
                                  <w:szCs w:val="22"/>
                                  <w:lang w:val="en-US"/>
                                </w:rPr>
                                <w:t>Middle Code List</w:t>
                              </w:r>
                            </w:p>
                            <w:p w14:paraId="5410A942"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A6CE3" w:rsidRDefault="007A6CE3" w:rsidP="006F14D0">
                              <w:pPr>
                                <w:pStyle w:val="Normalwebb"/>
                                <w:spacing w:before="60" w:line="252" w:lineRule="auto"/>
                                <w:jc w:val="center"/>
                              </w:pPr>
                              <w:r>
                                <w:rPr>
                                  <w:rFonts w:eastAsia="Calibri"/>
                                  <w:sz w:val="22"/>
                                  <w:szCs w:val="22"/>
                                  <w:lang w:val="en-US"/>
                                </w:rPr>
                                <w:t>Optimized Middle Code List</w:t>
                              </w:r>
                            </w:p>
                            <w:p w14:paraId="36F7A1DE" w14:textId="77777777" w:rsidR="007A6CE3" w:rsidRDefault="007A6CE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A6CE3" w:rsidRDefault="007A6CE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A6CE3" w:rsidRDefault="007A6CE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A6CE3" w:rsidRDefault="007A6CE3" w:rsidP="006F14D0">
                        <w:pPr>
                          <w:spacing w:before="60" w:after="0"/>
                          <w:jc w:val="center"/>
                          <w:rPr>
                            <w:lang w:val="sv-SE"/>
                          </w:rPr>
                        </w:pPr>
                        <w:r>
                          <w:rPr>
                            <w:lang w:val="sv-SE"/>
                          </w:rPr>
                          <w:t>Preprocessor</w:t>
                        </w:r>
                      </w:p>
                      <w:p w14:paraId="2CD90E0F" w14:textId="77777777" w:rsidR="007A6CE3" w:rsidRPr="00C7380D" w:rsidRDefault="007A6CE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A6CE3" w:rsidRPr="008541FD" w:rsidRDefault="007A6CE3" w:rsidP="006F14D0">
                        <w:pPr>
                          <w:spacing w:before="60" w:after="0"/>
                          <w:jc w:val="center"/>
                        </w:pPr>
                        <w:r w:rsidRPr="008541FD">
                          <w:t>Source</w:t>
                        </w:r>
                        <w:r>
                          <w:t xml:space="preserve"> </w:t>
                        </w:r>
                        <w:r w:rsidRPr="008541FD">
                          <w:t>Code</w:t>
                        </w:r>
                      </w:p>
                      <w:p w14:paraId="1314F231" w14:textId="77777777" w:rsidR="007A6CE3" w:rsidRDefault="007A6CE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A6CE3" w:rsidRDefault="007A6CE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A6CE3" w:rsidRDefault="007A6CE3" w:rsidP="006F14D0">
                        <w:pPr>
                          <w:pStyle w:val="Normalwebb"/>
                          <w:spacing w:before="60" w:line="256" w:lineRule="auto"/>
                          <w:jc w:val="center"/>
                        </w:pPr>
                        <w:r>
                          <w:rPr>
                            <w:rFonts w:eastAsia="Calibri"/>
                            <w:sz w:val="22"/>
                            <w:szCs w:val="22"/>
                            <w:lang w:val="en-US"/>
                          </w:rPr>
                          <w:t>Processed Code</w:t>
                        </w:r>
                      </w:p>
                      <w:p w14:paraId="705B7689" w14:textId="77777777" w:rsidR="007A6CE3" w:rsidRDefault="007A6CE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A6CE3" w:rsidRDefault="007A6CE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A6CE3" w:rsidRDefault="007A6CE3" w:rsidP="006F14D0">
                        <w:pPr>
                          <w:pStyle w:val="Normalwebb"/>
                          <w:spacing w:before="60" w:line="254" w:lineRule="auto"/>
                          <w:jc w:val="center"/>
                        </w:pPr>
                        <w:r>
                          <w:rPr>
                            <w:rFonts w:eastAsia="Calibri"/>
                            <w:sz w:val="22"/>
                            <w:szCs w:val="22"/>
                            <w:lang w:val="en-US"/>
                          </w:rPr>
                          <w:t>Syntax Tree</w:t>
                        </w:r>
                      </w:p>
                      <w:p w14:paraId="20988EE2"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A6CE3" w:rsidRDefault="007A6CE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A6CE3" w:rsidRDefault="007A6CE3" w:rsidP="006F14D0">
                        <w:pPr>
                          <w:pStyle w:val="Normalwebb"/>
                          <w:spacing w:before="60" w:line="252" w:lineRule="auto"/>
                          <w:jc w:val="center"/>
                        </w:pPr>
                        <w:r>
                          <w:rPr>
                            <w:rFonts w:eastAsia="Calibri"/>
                            <w:sz w:val="22"/>
                            <w:szCs w:val="22"/>
                            <w:lang w:val="en-US"/>
                          </w:rPr>
                          <w:t>Optimized Syntax Tree</w:t>
                        </w:r>
                      </w:p>
                      <w:p w14:paraId="35223DB0"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A6CE3" w:rsidRDefault="007A6CE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A6CE3" w:rsidRDefault="007A6CE3" w:rsidP="006F14D0">
                        <w:pPr>
                          <w:pStyle w:val="Normalwebb"/>
                          <w:spacing w:before="60" w:line="252" w:lineRule="auto"/>
                          <w:jc w:val="center"/>
                        </w:pPr>
                        <w:r>
                          <w:rPr>
                            <w:rFonts w:eastAsia="Calibri"/>
                            <w:sz w:val="22"/>
                            <w:szCs w:val="22"/>
                            <w:lang w:val="en-US"/>
                          </w:rPr>
                          <w:t>Middle Code List</w:t>
                        </w:r>
                      </w:p>
                      <w:p w14:paraId="5410A942"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A6CE3" w:rsidRDefault="007A6CE3" w:rsidP="006F14D0">
                        <w:pPr>
                          <w:pStyle w:val="Normalwebb"/>
                          <w:spacing w:before="60" w:line="252" w:lineRule="auto"/>
                          <w:jc w:val="center"/>
                        </w:pPr>
                        <w:r>
                          <w:rPr>
                            <w:rFonts w:eastAsia="Calibri"/>
                            <w:sz w:val="22"/>
                            <w:szCs w:val="22"/>
                            <w:lang w:val="en-US"/>
                          </w:rPr>
                          <w:t>Optimized Middle Code List</w:t>
                        </w:r>
                      </w:p>
                      <w:p w14:paraId="36F7A1DE" w14:textId="77777777" w:rsidR="007A6CE3" w:rsidRDefault="007A6CE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A6CE3" w:rsidRDefault="007A6CE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A6CE3" w:rsidRDefault="007A6CE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A6CE3" w:rsidRDefault="007A6CE3">
      <w:pPr>
        <w:pStyle w:val="Kommentarer"/>
      </w:pPr>
      <w:r>
        <w:rPr>
          <w:rStyle w:val="Kommentarsreferens"/>
        </w:rPr>
        <w:annotationRef/>
      </w:r>
    </w:p>
    <w:p w14:paraId="01C1DAD9" w14:textId="77777777" w:rsidR="007A6CE3" w:rsidRDefault="00FC5F5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7A6CE3" w:rsidRDefault="007A6CE3">
      <w:pPr>
        <w:pStyle w:val="Kommentarer"/>
      </w:pPr>
      <w:r>
        <w:rPr>
          <w:rStyle w:val="Kommentarsreferens"/>
        </w:rPr>
        <w:annotationRef/>
      </w:r>
    </w:p>
    <w:p w14:paraId="533EC9EE" w14:textId="77777777" w:rsidR="007A6CE3" w:rsidRDefault="00FC5F5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A6CE3" w:rsidRDefault="007A6CE3" w:rsidP="006C7309">
      <w:pPr>
        <w:spacing w:line="240" w:lineRule="auto"/>
      </w:pPr>
      <w:r>
        <w:separator/>
      </w:r>
    </w:p>
  </w:endnote>
  <w:endnote w:type="continuationSeparator" w:id="0">
    <w:p w14:paraId="0DD18C9D" w14:textId="77777777" w:rsidR="007A6CE3" w:rsidRDefault="007A6CE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A6CE3" w:rsidRDefault="007A6CE3" w:rsidP="006C7309">
      <w:pPr>
        <w:spacing w:line="240" w:lineRule="auto"/>
      </w:pPr>
      <w:r>
        <w:separator/>
      </w:r>
    </w:p>
  </w:footnote>
  <w:footnote w:type="continuationSeparator" w:id="0">
    <w:p w14:paraId="0BA3DA21" w14:textId="77777777" w:rsidR="007A6CE3" w:rsidRDefault="007A6CE3" w:rsidP="006C7309">
      <w:pPr>
        <w:spacing w:line="240" w:lineRule="auto"/>
      </w:pPr>
      <w:r>
        <w:continuationSeparator/>
      </w:r>
    </w:p>
  </w:footnote>
  <w:footnote w:id="1">
    <w:p w14:paraId="2574BD6E" w14:textId="77777777" w:rsidR="007A6CE3" w:rsidRPr="00725EAE" w:rsidRDefault="007A6CE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A6CE3" w:rsidRPr="00B4576D" w:rsidRDefault="007A6CE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A6CE3" w:rsidRPr="00080A22" w:rsidRDefault="007A6CE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A6CE3" w:rsidRDefault="007A6CE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A6CE3" w:rsidRDefault="007A6CE3" w:rsidP="00E80032">
      <w:pPr>
        <w:pStyle w:val="Code"/>
      </w:pPr>
      <w:r>
        <w:t>#define BOOL int</w:t>
      </w:r>
    </w:p>
    <w:p w14:paraId="5A8A6026" w14:textId="77777777" w:rsidR="007A6CE3" w:rsidRDefault="007A6CE3" w:rsidP="00E80032">
      <w:pPr>
        <w:pStyle w:val="Code"/>
      </w:pPr>
      <w:r>
        <w:t>#define TRUE 1</w:t>
      </w:r>
    </w:p>
    <w:p w14:paraId="09976B6C" w14:textId="77777777" w:rsidR="007A6CE3" w:rsidRPr="00BF232B" w:rsidRDefault="007A6CE3" w:rsidP="00E80032">
      <w:pPr>
        <w:pStyle w:val="Code"/>
      </w:pPr>
      <w:r>
        <w:t>#define FALSE 0</w:t>
      </w:r>
    </w:p>
  </w:footnote>
  <w:footnote w:id="5">
    <w:p w14:paraId="1100CB01" w14:textId="77777777" w:rsidR="007A6CE3" w:rsidRDefault="007A6CE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A6CE3" w:rsidRDefault="007A6CE3" w:rsidP="00E80032">
      <w:r>
        <w:rPr>
          <w:rStyle w:val="Fotnotsreferens"/>
        </w:rPr>
        <w:footnoteRef/>
      </w:r>
      <w:r>
        <w:t xml:space="preserve"> Depending of the compiler and its warning level settings.</w:t>
      </w:r>
    </w:p>
  </w:footnote>
  <w:footnote w:id="7">
    <w:p w14:paraId="3D554D37" w14:textId="77777777" w:rsidR="007A6CE3" w:rsidRPr="004679D4" w:rsidRDefault="007A6CE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A6CE3" w:rsidRPr="00C03AB7" w:rsidRDefault="007A6CE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A6CE3" w:rsidRPr="000C5114" w:rsidRDefault="007A6CE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A6CE3" w:rsidRPr="002343ED" w:rsidRDefault="007A6CE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A6CE3" w:rsidRDefault="007A6CE3" w:rsidP="00E80032">
      <w:r>
        <w:rPr>
          <w:rStyle w:val="Fotnotsreferens"/>
        </w:rPr>
        <w:footnoteRef/>
      </w:r>
      <w:r>
        <w:t xml:space="preserve"> However, we have no knowledge about the actual address; it may be 10,000 or anything else.</w:t>
      </w:r>
    </w:p>
  </w:footnote>
  <w:footnote w:id="12">
    <w:p w14:paraId="575EFDCD" w14:textId="77777777" w:rsidR="007A6CE3" w:rsidRPr="009B0162" w:rsidRDefault="007A6CE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A6CE3" w:rsidRDefault="007A6CE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A6CE3" w:rsidRDefault="007A6CE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A6CE3" w:rsidRPr="00E554CC" w:rsidRDefault="007A6CE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A6CE3" w:rsidRPr="00391B01" w:rsidRDefault="007A6CE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A6CE3" w:rsidRDefault="007A6CE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A6CE3" w:rsidRDefault="007A6CE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A6CE3" w:rsidRDefault="007A6CE3" w:rsidP="00E80032">
      <w:r>
        <w:rPr>
          <w:rStyle w:val="Fotnotsreferens"/>
        </w:rPr>
        <w:footnoteRef/>
      </w:r>
      <w:r>
        <w:t xml:space="preserve"> There is no rational explanation, just accept it.</w:t>
      </w:r>
    </w:p>
  </w:footnote>
  <w:footnote w:id="20">
    <w:p w14:paraId="0B9FD0C4" w14:textId="77777777" w:rsidR="007A6CE3" w:rsidRDefault="007A6CE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A6CE3" w:rsidRPr="00EF01A1" w:rsidRDefault="007A6CE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A6CE3" w:rsidRPr="008655EC" w:rsidRDefault="007A6CE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7</TotalTime>
  <Pages>385</Pages>
  <Words>148327</Words>
  <Characters>786136</Characters>
  <Application>Microsoft Office Word</Application>
  <DocSecurity>0</DocSecurity>
  <Lines>6551</Lines>
  <Paragraphs>186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9</cp:revision>
  <cp:lastPrinted>2017-05-07T13:41:00Z</cp:lastPrinted>
  <dcterms:created xsi:type="dcterms:W3CDTF">2020-11-02T16:37:00Z</dcterms:created>
  <dcterms:modified xsi:type="dcterms:W3CDTF">2020-11-10T18:56:00Z</dcterms:modified>
</cp:coreProperties>
</file>